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119][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r>
        <w:t>1</w:t>
      </w:r>
      <w:r>
        <w:rPr>
          <w:rFonts w:eastAsia="Malgun Gothic"/>
          <w:lang w:eastAsia="ko-KR"/>
        </w:rPr>
        <w:t>19</w:t>
      </w:r>
      <w:r w:rsidRPr="008B0D01">
        <w:t>][</w:t>
      </w:r>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a0"/>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DB20D4">
        <w:rPr>
          <w:rFonts w:ascii="Calibri" w:eastAsia="宋体" w:hAnsi="Calibri" w:cs="Arial"/>
          <w:sz w:val="22"/>
          <w:szCs w:val="22"/>
          <w:highlight w:val="yellow"/>
          <w:lang w:eastAsia="zh-CN"/>
        </w:rPr>
        <w:t>Friday</w:t>
      </w:r>
      <w:r w:rsidRPr="009A7D65">
        <w:rPr>
          <w:rFonts w:ascii="Calibri" w:eastAsia="宋体" w:hAnsi="Calibri" w:cs="Arial"/>
          <w:sz w:val="22"/>
          <w:szCs w:val="22"/>
          <w:highlight w:val="yellow"/>
          <w:lang w:eastAsia="zh-CN"/>
        </w:rPr>
        <w:t xml:space="preserve"> </w:t>
      </w:r>
      <w:r w:rsidR="00DB20D4">
        <w:rPr>
          <w:rFonts w:ascii="Calibri" w:eastAsia="宋体" w:hAnsi="Calibri" w:cs="Arial"/>
          <w:sz w:val="22"/>
          <w:szCs w:val="22"/>
          <w:highlight w:val="yellow"/>
          <w:lang w:eastAsia="zh-CN"/>
        </w:rPr>
        <w:t>August</w:t>
      </w:r>
      <w:r w:rsidR="008405ED">
        <w:rPr>
          <w:rFonts w:ascii="Calibri" w:eastAsia="宋体" w:hAnsi="Calibri" w:cs="Arial"/>
          <w:sz w:val="22"/>
          <w:szCs w:val="22"/>
          <w:highlight w:val="yellow"/>
          <w:lang w:eastAsia="zh-CN"/>
        </w:rPr>
        <w:t xml:space="preserve"> 1</w:t>
      </w:r>
      <w:r w:rsidR="008405ED" w:rsidRPr="008405ED">
        <w:rPr>
          <w:rFonts w:ascii="Calibri" w:eastAsia="宋体" w:hAnsi="Calibri" w:cs="Arial"/>
          <w:sz w:val="22"/>
          <w:szCs w:val="22"/>
          <w:highlight w:val="yellow"/>
          <w:vertAlign w:val="superscript"/>
          <w:lang w:eastAsia="zh-CN"/>
        </w:rPr>
        <w:t>st</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a0"/>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a0"/>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a0"/>
              <w:keepNext/>
            </w:pPr>
            <w:r w:rsidRPr="00506F3A">
              <w:t>Section 15.4.2.x1:</w:t>
            </w:r>
          </w:p>
          <w:p w14:paraId="454B7B33" w14:textId="77777777" w:rsidR="00DF36BE" w:rsidRPr="00506F3A" w:rsidRDefault="00DF36BE" w:rsidP="00DF36BE">
            <w:pPr>
              <w:pStyle w:val="a0"/>
              <w:keepNext/>
            </w:pPr>
            <w:r w:rsidRPr="00506F3A">
              <w:t>“</w:t>
            </w:r>
            <w:r w:rsidRPr="00506F3A">
              <w:rPr>
                <w:highlight w:val="yellow"/>
              </w:rPr>
              <w:t>The OD-SSB transmission indication is transmitted</w:t>
            </w:r>
            <w:r w:rsidRPr="00506F3A">
              <w:t xml:space="preserve"> </w:t>
            </w:r>
            <w:r w:rsidRPr="00506F3A">
              <w:rPr>
                <w:highlight w:val="green"/>
              </w:rPr>
              <w:t>prior to or when the UE receives the SCell activation command</w:t>
            </w:r>
            <w:r w:rsidRPr="00506F3A">
              <w:t>. RRC and MAC-CE can indicate the activation/deactivation state of OD-SSB transmissions.”</w:t>
            </w:r>
          </w:p>
          <w:p w14:paraId="7BC2365B" w14:textId="77777777" w:rsidR="00DF36BE" w:rsidRPr="00506F3A" w:rsidRDefault="00DF36BE" w:rsidP="00DF36BE">
            <w:pPr>
              <w:pStyle w:val="a0"/>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a0"/>
              <w:keepNext/>
              <w:rPr>
                <w:bCs/>
              </w:rPr>
            </w:pPr>
            <w:r w:rsidRPr="00506F3A">
              <w:rPr>
                <w:bCs/>
                <w:noProof/>
                <w:lang w:val="en-US"/>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4"/>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4"/>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SCell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rPr>
              <w:t>to a UE configured with SCell</w:t>
            </w:r>
            <w:r w:rsidRPr="00506F3A">
              <w:rPr>
                <w:sz w:val="20"/>
                <w:szCs w:val="20"/>
              </w:rPr>
              <w:t>…”.</w:t>
            </w:r>
          </w:p>
          <w:p w14:paraId="69750952" w14:textId="77777777" w:rsidR="00506F3A" w:rsidRPr="00506F3A" w:rsidRDefault="00506F3A" w:rsidP="00506F3A">
            <w:pPr>
              <w:pStyle w:val="14"/>
              <w:suppressAutoHyphens/>
              <w:spacing w:after="0"/>
              <w:ind w:leftChars="0" w:left="0"/>
              <w:rPr>
                <w:sz w:val="20"/>
                <w:szCs w:val="20"/>
              </w:rPr>
            </w:pPr>
          </w:p>
          <w:p w14:paraId="49F38E3E" w14:textId="77777777" w:rsidR="00506F3A" w:rsidRPr="00506F3A" w:rsidRDefault="00506F3A" w:rsidP="00506F3A">
            <w:pPr>
              <w:pStyle w:val="14"/>
              <w:suppressAutoHyphens/>
              <w:spacing w:after="0"/>
              <w:ind w:leftChars="0" w:left="0"/>
              <w:rPr>
                <w:rFonts w:ascii="Arial" w:eastAsia="Times New Roman" w:hAnsi="Arial" w:cs="Arial"/>
                <w:sz w:val="20"/>
                <w:szCs w:val="20"/>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Subject+Verb.</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p>
          <w:p w14:paraId="1FA4B93E"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D633566" w14:textId="77777777" w:rsidR="00506F3A" w:rsidRPr="00506F3A" w:rsidRDefault="00506F3A" w:rsidP="00506F3A">
            <w:pPr>
              <w:pStyle w:val="a0"/>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a0"/>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r w:rsidRPr="00506F3A">
              <w:rPr>
                <w:b/>
                <w:bCs/>
                <w:strike/>
                <w:color w:val="EE0000"/>
              </w:rPr>
              <w:t>i</w:t>
            </w:r>
            <w:r w:rsidRPr="00506F3A">
              <w:rPr>
                <w:b/>
                <w:bCs/>
                <w:strike/>
                <w:color w:val="EE0000"/>
                <w:u w:val="single"/>
              </w:rPr>
              <w:t>s</w:t>
            </w:r>
            <w:r w:rsidRPr="00506F3A">
              <w:rPr>
                <w:b/>
                <w:bCs/>
                <w:color w:val="EE0000"/>
                <w:u w:val="single"/>
              </w:rPr>
              <w:t>can only be</w:t>
            </w:r>
            <w:r w:rsidRPr="00506F3A">
              <w:rPr>
                <w:color w:val="EE0000"/>
                <w:u w:val="single"/>
              </w:rPr>
              <w:t xml:space="preserve"> </w:t>
            </w:r>
            <w:r w:rsidRPr="00506F3A">
              <w:t xml:space="preserve">transmitted </w:t>
            </w:r>
            <w:r w:rsidRPr="00506F3A">
              <w:rPr>
                <w:b/>
                <w:bCs/>
                <w:color w:val="EE0000"/>
                <w:u w:val="single"/>
              </w:rPr>
              <w:t>to a UE configured with SCell</w:t>
            </w:r>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SCell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a0"/>
              <w:keepNext/>
              <w:rPr>
                <w:bCs/>
              </w:rPr>
            </w:pPr>
          </w:p>
        </w:tc>
        <w:tc>
          <w:tcPr>
            <w:tcW w:w="6804" w:type="dxa"/>
          </w:tcPr>
          <w:p w14:paraId="73AA48B1" w14:textId="77777777" w:rsidR="00DF36BE" w:rsidRDefault="005B7AB3" w:rsidP="00DF36BE">
            <w:pPr>
              <w:pStyle w:val="a0"/>
              <w:keepNext/>
              <w:rPr>
                <w:bCs/>
                <w:lang w:val="en-US"/>
              </w:rPr>
            </w:pPr>
            <w:r>
              <w:rPr>
                <w:bCs/>
                <w:lang w:val="en-US"/>
              </w:rPr>
              <w:lastRenderedPageBreak/>
              <w:t xml:space="preserve">Agree with issue 1. </w:t>
            </w:r>
          </w:p>
          <w:p w14:paraId="4DD7BA21" w14:textId="61DBAEEE" w:rsidR="005B7AB3" w:rsidRDefault="005B7AB3" w:rsidP="00DF36BE">
            <w:pPr>
              <w:pStyle w:val="a0"/>
              <w:keepNext/>
              <w:rPr>
                <w:bCs/>
                <w:lang w:val="en-US"/>
              </w:rPr>
            </w:pPr>
            <w:r>
              <w:rPr>
                <w:bCs/>
                <w:lang w:val="en-US"/>
              </w:rPr>
              <w:t xml:space="preserve">For issue 2 the sentence already mentions “SCell”, </w:t>
            </w:r>
            <w:r w:rsidR="00C9356B">
              <w:rPr>
                <w:bCs/>
                <w:lang w:val="en-US"/>
              </w:rPr>
              <w:t>so it seems not needed to be mentioned twice. But I am fine to clarify</w:t>
            </w:r>
            <w:r>
              <w:rPr>
                <w:bCs/>
                <w:lang w:val="en-US"/>
              </w:rPr>
              <w:t xml:space="preserve">. </w:t>
            </w:r>
          </w:p>
          <w:p w14:paraId="1405CB50" w14:textId="3595AA59" w:rsidR="005B7AB3" w:rsidRPr="00D45311" w:rsidRDefault="005B7AB3" w:rsidP="00DF36BE">
            <w:pPr>
              <w:pStyle w:val="a0"/>
              <w:keepNext/>
              <w:rPr>
                <w:bCs/>
                <w:lang w:val="en-US"/>
              </w:rPr>
            </w:pPr>
            <w:r>
              <w:rPr>
                <w:bCs/>
                <w:lang w:val="en-US"/>
              </w:rPr>
              <w:t xml:space="preserve">OK for the proposal for issue 3. </w:t>
            </w: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a0"/>
              <w:keepNext/>
              <w:rPr>
                <w:bCs/>
                <w:lang w:val="en-US"/>
              </w:rPr>
            </w:pPr>
            <w:r>
              <w:rPr>
                <w:bCs/>
                <w:lang w:val="en-US"/>
              </w:rPr>
              <w:t>A002</w:t>
            </w:r>
          </w:p>
        </w:tc>
        <w:tc>
          <w:tcPr>
            <w:tcW w:w="6525" w:type="dxa"/>
          </w:tcPr>
          <w:p w14:paraId="2D0BB586" w14:textId="77777777" w:rsidR="00E35A29" w:rsidRPr="00E35A29" w:rsidRDefault="00E35A29" w:rsidP="00E35A29">
            <w:pPr>
              <w:pStyle w:val="a0"/>
              <w:keepNext/>
              <w:rPr>
                <w:rFonts w:cs="Arial"/>
              </w:rPr>
            </w:pPr>
            <w:r w:rsidRPr="00E35A29">
              <w:rPr>
                <w:rFonts w:cs="Arial"/>
              </w:rPr>
              <w:t>Section 15.4.2.x1:</w:t>
            </w:r>
          </w:p>
          <w:p w14:paraId="353FAF4B" w14:textId="77777777" w:rsidR="00E35A29" w:rsidRPr="00E35A29" w:rsidRDefault="00E35A29" w:rsidP="00E35A29">
            <w:pPr>
              <w:pStyle w:val="a0"/>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For a cell supporting on-demand SSB SCell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UE does not expect the OD-SSB transmission indicated by RRC/MAC-CE to be deactivated while the SCell is activated.</w:t>
            </w:r>
          </w:p>
          <w:p w14:paraId="502E973F" w14:textId="77777777" w:rsidR="00E35A29" w:rsidRPr="00E35A29" w:rsidRDefault="00E35A29" w:rsidP="00E35A29">
            <w:pPr>
              <w:pStyle w:val="a0"/>
              <w:keepNext/>
              <w:rPr>
                <w:rFonts w:cs="Arial"/>
              </w:rPr>
            </w:pPr>
          </w:p>
          <w:p w14:paraId="266D365D" w14:textId="77777777" w:rsidR="00E35A29" w:rsidRPr="00E35A29" w:rsidRDefault="00E35A29" w:rsidP="00E35A29">
            <w:pPr>
              <w:pStyle w:val="a0"/>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a0"/>
              <w:keepNext/>
              <w:rPr>
                <w:rFonts w:cs="Arial"/>
              </w:rPr>
            </w:pPr>
            <w:r w:rsidRPr="00E35A29">
              <w:rPr>
                <w:rFonts w:cs="Arial"/>
              </w:rPr>
              <w:t xml:space="preserve">“…. </w:t>
            </w:r>
            <w:r w:rsidRPr="00E35A29">
              <w:rPr>
                <w:rFonts w:cs="Arial"/>
                <w:color w:val="EE0000"/>
                <w:u w:val="single"/>
              </w:rPr>
              <w:t>At least for the case when there is no always-on SSB on the SCell, OD-SSB transmission can’t be deactivated by RRC or MAC-CE while SCell is activated</w:t>
            </w:r>
            <w:r w:rsidRPr="00E35A29">
              <w:rPr>
                <w:rFonts w:eastAsia="宋体" w:cs="Arial"/>
                <w:lang w:val="en-US" w:eastAsia="en-US"/>
              </w:rPr>
              <w:t>.</w:t>
            </w:r>
          </w:p>
          <w:p w14:paraId="44053EBA" w14:textId="77777777" w:rsidR="00DF36BE" w:rsidRPr="00E35A29" w:rsidRDefault="00DF36BE" w:rsidP="00DF36BE">
            <w:pPr>
              <w:pStyle w:val="a0"/>
              <w:keepNext/>
              <w:rPr>
                <w:bCs/>
              </w:rPr>
            </w:pPr>
          </w:p>
        </w:tc>
        <w:tc>
          <w:tcPr>
            <w:tcW w:w="6804" w:type="dxa"/>
          </w:tcPr>
          <w:p w14:paraId="2BFB2C83" w14:textId="10DC03C4" w:rsidR="004E79DF" w:rsidRPr="004E79DF" w:rsidRDefault="004E79DF" w:rsidP="004E79DF">
            <w:pPr>
              <w:pStyle w:val="a0"/>
              <w:keepNext/>
              <w:rPr>
                <w:rFonts w:eastAsia="等线"/>
                <w:bCs/>
                <w:lang w:val="en-US"/>
              </w:rPr>
            </w:pPr>
            <w:r w:rsidRPr="004E79DF">
              <w:rPr>
                <w:rFonts w:eastAsia="等线"/>
                <w:bCs/>
                <w:lang w:val="en-US"/>
              </w:rPr>
              <w:t xml:space="preserve">We usually do not list what is </w:t>
            </w:r>
            <w:r>
              <w:rPr>
                <w:rFonts w:eastAsia="等线"/>
                <w:bCs/>
                <w:lang w:val="en-US"/>
              </w:rPr>
              <w:t>not</w:t>
            </w:r>
            <w:r w:rsidRPr="004E79DF">
              <w:rPr>
                <w:rFonts w:eastAsia="等线"/>
                <w:bCs/>
                <w:lang w:val="en-US"/>
              </w:rPr>
              <w:t xml:space="preserve"> supported, if we are to capture anything, I would do it in a more neutral way,</w:t>
            </w:r>
            <w:r>
              <w:rPr>
                <w:rFonts w:eastAsia="等线"/>
                <w:bCs/>
                <w:lang w:val="en-US"/>
              </w:rPr>
              <w:t xml:space="preserve"> e.g.</w:t>
            </w:r>
            <w:r w:rsidRPr="004E79DF">
              <w:rPr>
                <w:rFonts w:eastAsia="等线"/>
                <w:bCs/>
                <w:lang w:val="en-US"/>
              </w:rPr>
              <w:t>:</w:t>
            </w:r>
          </w:p>
          <w:p w14:paraId="5DE77302" w14:textId="77777777" w:rsidR="004E79DF" w:rsidRPr="004E79DF" w:rsidRDefault="004E79DF" w:rsidP="004E79DF">
            <w:pPr>
              <w:pStyle w:val="a0"/>
              <w:keepNext/>
              <w:rPr>
                <w:rFonts w:eastAsia="等线"/>
                <w:bCs/>
                <w:lang w:val="en-US"/>
              </w:rPr>
            </w:pPr>
            <w:r w:rsidRPr="004E79DF">
              <w:rPr>
                <w:rFonts w:eastAsia="等线"/>
                <w:bCs/>
                <w:lang w:val="en-US"/>
              </w:rPr>
              <w:t>“When there is no always-on SSB on the SCell, the OD-SSB transmission is maintained while the SCell is activated. “</w:t>
            </w:r>
          </w:p>
          <w:p w14:paraId="18443FC9" w14:textId="77777777" w:rsidR="00DF36BE" w:rsidRPr="004E79DF" w:rsidRDefault="00DF36BE" w:rsidP="00DF36BE">
            <w:pPr>
              <w:pStyle w:val="a0"/>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a0"/>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a0"/>
              <w:keepNext/>
            </w:pPr>
            <w:r w:rsidRPr="00927363">
              <w:t>Section 15.4.2.x1</w:t>
            </w:r>
          </w:p>
          <w:p w14:paraId="48B5EA38" w14:textId="77777777" w:rsidR="00927363" w:rsidRPr="00927363" w:rsidRDefault="00927363" w:rsidP="00927363">
            <w:pPr>
              <w:pStyle w:val="a0"/>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The UE starts L3 measurement towards the activated OD-SSB based on configured servingCellMO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The UE applies the OD-SSB specific SMTC when the OD-SSB is activated and SCell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When OD-SSB is activated, UE uses servingCellMO-OD to measure serving cell; when OD-SSB is deactivated, UE uses servingCellMO-AO (i.e., legacy servingCellMO) to measure serving cell.</w:t>
            </w:r>
          </w:p>
          <w:p w14:paraId="66E39941" w14:textId="77777777" w:rsidR="00927363" w:rsidRPr="00927363" w:rsidRDefault="00927363" w:rsidP="00927363">
            <w:pPr>
              <w:pStyle w:val="a0"/>
              <w:keepNext/>
            </w:pPr>
          </w:p>
          <w:p w14:paraId="447B3C1D" w14:textId="77777777" w:rsidR="00927363" w:rsidRPr="00927363" w:rsidRDefault="00927363" w:rsidP="00927363">
            <w:pPr>
              <w:pStyle w:val="a0"/>
              <w:keepNext/>
            </w:pPr>
            <w:r w:rsidRPr="00927363">
              <w:rPr>
                <w:b/>
                <w:bCs/>
              </w:rPr>
              <w:t xml:space="preserve">Suggestion: </w:t>
            </w:r>
            <w:r w:rsidRPr="00927363">
              <w:t>we suggest to adding the following text as a separate paragragh at the end:</w:t>
            </w:r>
          </w:p>
          <w:p w14:paraId="46BDF4C9" w14:textId="77777777" w:rsidR="00927363" w:rsidRPr="00927363" w:rsidRDefault="00927363" w:rsidP="00927363">
            <w:pPr>
              <w:pStyle w:val="a0"/>
              <w:keepNext/>
            </w:pPr>
            <w:r w:rsidRPr="00927363">
              <w:t>“</w:t>
            </w:r>
            <w:r w:rsidRPr="00927363">
              <w:rPr>
                <w:color w:val="EE0000"/>
                <w:u w:val="single"/>
              </w:rPr>
              <w:t>L3 measurement on OD-SSB is supported. When there is not always-on SSB (AO-SSB) in the SCell, the UE starts L3 measurement on OD-SSB after it is activated by MAC-CE/RRC and stops L3 measurement after OD-SSB is deactivated implicitly or explicitly. When AO-SSB and OD-SSB have the same centre frequency in the SCell, the UE applies the OD-SSB specific SMTC when the OD-SSB is activated and SCell is activated. When AO-SSB and OD-SSB have different centre frequency in the SCell,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a0"/>
              <w:keepNext/>
              <w:rPr>
                <w:bCs/>
                <w:lang w:val="en-US"/>
              </w:rPr>
            </w:pPr>
          </w:p>
        </w:tc>
        <w:tc>
          <w:tcPr>
            <w:tcW w:w="6804" w:type="dxa"/>
          </w:tcPr>
          <w:p w14:paraId="00538745" w14:textId="0DA153D3" w:rsidR="00DF36BE" w:rsidRPr="00D45311" w:rsidRDefault="001738CA" w:rsidP="00DF36BE">
            <w:pPr>
              <w:pStyle w:val="a0"/>
              <w:keepNext/>
              <w:rPr>
                <w:bCs/>
                <w:lang w:val="en-US"/>
              </w:rPr>
            </w:pPr>
            <w:r>
              <w:rPr>
                <w:bCs/>
                <w:lang w:val="en-US"/>
              </w:rPr>
              <w:t>These agreements should be captured in 331 with clear UE behaviors because it</w:t>
            </w:r>
            <w:r w:rsidRPr="001738CA">
              <w:rPr>
                <w:bCs/>
                <w:lang w:val="en-US"/>
              </w:rPr>
              <w:t xml:space="preserve"> looks like stage-3</w:t>
            </w:r>
            <w:r>
              <w:rPr>
                <w:bCs/>
                <w:lang w:val="en-US"/>
              </w:rPr>
              <w:t xml:space="preserve"> text</w:t>
            </w:r>
            <w:r w:rsidRPr="001738CA">
              <w:rPr>
                <w:bCs/>
                <w:lang w:val="en-US"/>
              </w:rPr>
              <w:t xml:space="preserve">. </w:t>
            </w:r>
            <w:r>
              <w:rPr>
                <w:bCs/>
                <w:lang w:val="en-US"/>
              </w:rPr>
              <w:t xml:space="preserve">In stage-2 it should be enough </w:t>
            </w:r>
            <w:r w:rsidRPr="001738CA">
              <w:rPr>
                <w:bCs/>
                <w:lang w:val="en-US"/>
              </w:rPr>
              <w:t xml:space="preserve">to capture </w:t>
            </w:r>
            <w:r>
              <w:rPr>
                <w:bCs/>
                <w:lang w:val="en-US"/>
              </w:rPr>
              <w:t xml:space="preserve">a </w:t>
            </w:r>
            <w:r w:rsidR="00D5630A">
              <w:rPr>
                <w:bCs/>
                <w:lang w:val="en-US"/>
              </w:rPr>
              <w:t>high-level</w:t>
            </w:r>
            <w:r>
              <w:rPr>
                <w:bCs/>
                <w:lang w:val="en-US"/>
              </w:rPr>
              <w:t xml:space="preserve"> description pointing to stage-3 like</w:t>
            </w:r>
            <w:r w:rsidRPr="001738CA">
              <w:rPr>
                <w:bCs/>
                <w:lang w:val="en-US"/>
              </w:rPr>
              <w:t xml:space="preserve"> e.g. “L3 measurement on OD-SSB is supported a</w:t>
            </w:r>
            <w:r>
              <w:rPr>
                <w:bCs/>
                <w:lang w:val="en-US"/>
              </w:rPr>
              <w:t>s</w:t>
            </w:r>
            <w:r w:rsidRPr="001738CA">
              <w:rPr>
                <w:bCs/>
                <w:lang w:val="en-US"/>
              </w:rPr>
              <w:t xml:space="preserve"> specified in TS</w:t>
            </w:r>
            <w:r>
              <w:rPr>
                <w:bCs/>
                <w:lang w:val="en-US"/>
              </w:rPr>
              <w:t>38</w:t>
            </w:r>
            <w:r w:rsidRPr="001738CA">
              <w:rPr>
                <w:bCs/>
                <w:lang w:val="en-US"/>
              </w:rPr>
              <w:t>.</w:t>
            </w:r>
            <w:r>
              <w:rPr>
                <w:bCs/>
                <w:lang w:val="en-US"/>
              </w:rPr>
              <w:t>331”</w:t>
            </w:r>
            <w:r w:rsidR="00C679ED">
              <w:rPr>
                <w:bCs/>
                <w:lang w:val="en-US"/>
              </w:rPr>
              <w:t>.</w:t>
            </w: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a0"/>
              <w:keepNext/>
              <w:rPr>
                <w:bCs/>
                <w:lang w:val="en-US"/>
              </w:rPr>
            </w:pPr>
            <w:r>
              <w:rPr>
                <w:bCs/>
                <w:lang w:val="en-US"/>
              </w:rPr>
              <w:lastRenderedPageBreak/>
              <w:t>A004</w:t>
            </w:r>
          </w:p>
        </w:tc>
        <w:tc>
          <w:tcPr>
            <w:tcW w:w="6525" w:type="dxa"/>
          </w:tcPr>
          <w:p w14:paraId="46D20238" w14:textId="77777777" w:rsidR="00F96232" w:rsidRDefault="00F96232" w:rsidP="00F96232">
            <w:pPr>
              <w:pStyle w:val="a0"/>
              <w:keepNext/>
              <w:rPr>
                <w:bCs/>
                <w:lang w:val="en-US"/>
              </w:rPr>
            </w:pPr>
            <w:r>
              <w:t xml:space="preserve">Section </w:t>
            </w:r>
            <w:r w:rsidRPr="00AB1EEE">
              <w:t>15.4.2.</w:t>
            </w:r>
            <w:r>
              <w:t>x3</w:t>
            </w:r>
          </w:p>
          <w:p w14:paraId="01AC0347" w14:textId="77777777" w:rsidR="00F96232" w:rsidRDefault="00F96232" w:rsidP="00F96232">
            <w:pPr>
              <w:pStyle w:val="a0"/>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a0"/>
              <w:keepNext/>
              <w:rPr>
                <w:bCs/>
              </w:rPr>
            </w:pPr>
          </w:p>
          <w:p w14:paraId="63494187" w14:textId="77777777" w:rsidR="00F96232" w:rsidRDefault="00F96232" w:rsidP="00F96232">
            <w:pPr>
              <w:pStyle w:val="a0"/>
              <w:keepNext/>
            </w:pPr>
            <w:r w:rsidRPr="000000F0">
              <w:rPr>
                <w:b/>
                <w:bCs/>
              </w:rPr>
              <w:t>Issue</w:t>
            </w:r>
            <w:r>
              <w:rPr>
                <w:b/>
                <w:bCs/>
              </w:rPr>
              <w:t xml:space="preserve"> 1</w:t>
            </w:r>
            <w:r w:rsidRPr="000000F0">
              <w:rPr>
                <w:b/>
                <w:bCs/>
              </w:rPr>
              <w:t>:</w:t>
            </w:r>
            <w:r>
              <w:t xml:space="preserve"> As RAN1 agreed to support RACH adaptaiton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a0"/>
              <w:keepNext/>
              <w:rPr>
                <w:b/>
                <w:bCs/>
              </w:rPr>
            </w:pPr>
          </w:p>
          <w:p w14:paraId="7E7923D5" w14:textId="77777777" w:rsidR="00F96232" w:rsidRDefault="00F96232" w:rsidP="00F96232">
            <w:pPr>
              <w:pStyle w:val="a0"/>
              <w:keepNext/>
              <w:rPr>
                <w:b/>
                <w:bCs/>
              </w:rPr>
            </w:pPr>
            <w:r>
              <w:rPr>
                <w:b/>
                <w:bCs/>
              </w:rPr>
              <w:t xml:space="preserve">Issue 2: </w:t>
            </w:r>
            <w:r w:rsidRPr="004D339F">
              <w:t xml:space="preserve">the last sentence is not clear how the Network can </w:t>
            </w:r>
            <w:r>
              <w:t xml:space="preserve">indicate additional RACH resource is available. We suggest to add a reference to TS 38.213 or clearly add “via DCI 1-0 with RNTI or DCI 1-0 with C-RNTI” </w:t>
            </w:r>
          </w:p>
          <w:p w14:paraId="08609972" w14:textId="77777777" w:rsidR="00F96232" w:rsidRDefault="00F96232" w:rsidP="00F96232">
            <w:pPr>
              <w:pStyle w:val="a0"/>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and PDCCH-order CFRA in seving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a0"/>
              <w:keepNext/>
              <w:rPr>
                <w:bCs/>
                <w:lang w:val="en-US"/>
              </w:rPr>
            </w:pPr>
          </w:p>
        </w:tc>
        <w:tc>
          <w:tcPr>
            <w:tcW w:w="6804" w:type="dxa"/>
          </w:tcPr>
          <w:p w14:paraId="04F0A1A0" w14:textId="78CC5FF3" w:rsidR="00DF36BE" w:rsidRPr="00D45311" w:rsidRDefault="00141832" w:rsidP="00DF36BE">
            <w:pPr>
              <w:pStyle w:val="a0"/>
              <w:keepNext/>
              <w:rPr>
                <w:bCs/>
                <w:lang w:val="en-US"/>
              </w:rPr>
            </w:pPr>
            <w:r>
              <w:rPr>
                <w:bCs/>
                <w:lang w:val="en-US"/>
              </w:rPr>
              <w:t>Agree to add more cases of PRACH adaptation applicability</w:t>
            </w:r>
            <w:r w:rsidR="007267DC">
              <w:rPr>
                <w:bCs/>
                <w:lang w:val="en-US"/>
              </w:rPr>
              <w:t xml:space="preserve"> according to the proposed TP</w:t>
            </w:r>
            <w:r>
              <w:rPr>
                <w:bCs/>
                <w:lang w:val="en-US"/>
              </w:rPr>
              <w:t xml:space="preserve">. </w:t>
            </w: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a0"/>
              <w:keepNext/>
              <w:rPr>
                <w:bCs/>
                <w:lang w:val="en-US"/>
              </w:rPr>
            </w:pPr>
            <w:r>
              <w:rPr>
                <w:bCs/>
                <w:lang w:val="en-US"/>
              </w:rPr>
              <w:lastRenderedPageBreak/>
              <w:t>N001</w:t>
            </w:r>
          </w:p>
        </w:tc>
        <w:tc>
          <w:tcPr>
            <w:tcW w:w="6525" w:type="dxa"/>
          </w:tcPr>
          <w:p w14:paraId="569FC968" w14:textId="52D887C2" w:rsidR="00D45311" w:rsidRDefault="00613110" w:rsidP="00D45311">
            <w:pPr>
              <w:pStyle w:val="a0"/>
              <w:keepNext/>
              <w:rPr>
                <w:bCs/>
                <w:lang w:val="en-US"/>
              </w:rPr>
            </w:pPr>
            <w:r>
              <w:rPr>
                <w:bCs/>
                <w:lang w:val="en-US"/>
              </w:rPr>
              <w:t>Regarding 7.3.1 first change. It seems bit wrong to state that SIB1 can be broadcast on deman upon OD-SIB1 request. NW can start broadcasting even before that if it wants. So in fact we should write sentenc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a0"/>
              <w:keepNext/>
              <w:rPr>
                <w:bCs/>
                <w:lang w:val="en-US"/>
              </w:rPr>
            </w:pPr>
          </w:p>
          <w:p w14:paraId="4C9CC6CB" w14:textId="77777777" w:rsidR="002C0EBA" w:rsidRDefault="002C0EBA" w:rsidP="00D45311">
            <w:pPr>
              <w:pStyle w:val="a0"/>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r w:rsidR="00DE0603">
                <w:t>may be</w:t>
              </w:r>
            </w:ins>
            <w:del w:id="2" w:author="Nokia_Jarkko" w:date="2025-06-23T09:41:00Z">
              <w:r w:rsidRPr="00D36F9D" w:rsidDel="00DE0603">
                <w:delText>is</w:delText>
              </w:r>
            </w:del>
            <w:r w:rsidRPr="00D36F9D">
              <w:t xml:space="preserve"> periodically broadcast on DL-SCH</w:t>
            </w:r>
            <w:r w:rsidRPr="00D36F9D">
              <w:rPr>
                <w:rFonts w:eastAsia="宋体"/>
              </w:rPr>
              <w:t xml:space="preserve"> or sent in a dedicated manner on DL-SCH to UEs in RRC_CONNECTED</w:t>
            </w:r>
            <w:r w:rsidRPr="00D36F9D">
              <w:t>.</w:t>
            </w:r>
            <w:r w:rsidRPr="005071BB">
              <w:t xml:space="preserve"> </w:t>
            </w:r>
            <w:ins w:id="3" w:author="Nokia_Jarkko" w:date="2025-06-23T09:41:00Z">
              <w:r w:rsidR="00DE0603">
                <w:t xml:space="preserve">NW may choose not to send SIB1 periodically </w:t>
              </w:r>
            </w:ins>
            <w:ins w:id="4" w:author="Nokia_Jarkko" w:date="2025-06-23T09:42:00Z">
              <w:r w:rsidR="0090341E">
                <w:t>and use OD-SIB1 as described in 15.4.2.x2.</w:t>
              </w:r>
            </w:ins>
            <w:del w:id="5" w:author="Nokia_Jarkko" w:date="2025-06-23T09: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a0"/>
              <w:keepNext/>
              <w:rPr>
                <w:bCs/>
                <w:lang w:val="en-US"/>
              </w:rPr>
            </w:pPr>
          </w:p>
        </w:tc>
        <w:tc>
          <w:tcPr>
            <w:tcW w:w="6804" w:type="dxa"/>
          </w:tcPr>
          <w:p w14:paraId="7098B801" w14:textId="1DF6D5FB" w:rsidR="00DA495D" w:rsidRDefault="00DA495D" w:rsidP="00DA495D">
            <w:pPr>
              <w:pStyle w:val="a0"/>
              <w:keepNext/>
              <w:rPr>
                <w:bCs/>
                <w:iCs/>
                <w:lang w:val="en-US"/>
              </w:rPr>
            </w:pPr>
            <w:r>
              <w:rPr>
                <w:bCs/>
                <w:iCs/>
                <w:lang w:val="en-US"/>
              </w:rPr>
              <w:t>The idea here was to mimic the Other SI description, which is below. But after reading it now I realized that the option to provide SIB1 on demand should be more clearly stated, like in Other SI where the options are described after “</w:t>
            </w:r>
            <w:r w:rsidR="000470F3">
              <w:rPr>
                <w:bCs/>
                <w:iCs/>
                <w:lang w:val="en-US"/>
              </w:rPr>
              <w:t xml:space="preserve">can </w:t>
            </w:r>
            <w:r>
              <w:rPr>
                <w:bCs/>
                <w:iCs/>
                <w:lang w:val="en-US"/>
              </w:rPr>
              <w:t>either</w:t>
            </w:r>
            <w:r w:rsidR="000470F3">
              <w:rPr>
                <w:bCs/>
                <w:iCs/>
                <w:lang w:val="en-US"/>
              </w:rPr>
              <w:t xml:space="preserve"> be</w:t>
            </w:r>
            <w:r>
              <w:rPr>
                <w:bCs/>
                <w:iCs/>
                <w:lang w:val="en-US"/>
              </w:rPr>
              <w:t xml:space="preserve">” and the same should be done here. Some rewording will be proposed to make it more similar to Other SI. </w:t>
            </w:r>
          </w:p>
          <w:p w14:paraId="0CC2FCF1" w14:textId="77777777" w:rsidR="00D45311" w:rsidRPr="00D45311" w:rsidRDefault="00D45311" w:rsidP="00D45311">
            <w:pPr>
              <w:pStyle w:val="a0"/>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a0"/>
              <w:keepNext/>
              <w:rPr>
                <w:bCs/>
                <w:lang w:val="en-US"/>
              </w:rPr>
            </w:pPr>
            <w:r>
              <w:rPr>
                <w:bCs/>
                <w:lang w:val="en-US"/>
              </w:rPr>
              <w:lastRenderedPageBreak/>
              <w:t>N002</w:t>
            </w:r>
          </w:p>
        </w:tc>
        <w:tc>
          <w:tcPr>
            <w:tcW w:w="6525" w:type="dxa"/>
          </w:tcPr>
          <w:p w14:paraId="7EEC3B7C" w14:textId="7E96A890" w:rsidR="003F46D0" w:rsidRDefault="003F46D0" w:rsidP="00D45311">
            <w:pPr>
              <w:pStyle w:val="a0"/>
              <w:keepNext/>
              <w:rPr>
                <w:ins w:id="6" w:author="Nokia_Jarkko" w:date="2025-06-23T09: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reducing transmissions but in fact sentence seems to imply we just add request transmission. Thus maybe better to highlight that instead of periodically transmitting sib1 one can use od-sib1?</w:t>
            </w:r>
          </w:p>
          <w:p w14:paraId="61D83A2D" w14:textId="77777777" w:rsidR="003F46D0" w:rsidRDefault="003F46D0" w:rsidP="00D45311">
            <w:pPr>
              <w:pStyle w:val="a0"/>
              <w:keepNext/>
              <w:rPr>
                <w:ins w:id="7" w:author="Nokia_Jarkko" w:date="2025-06-23T09:45:00Z"/>
                <w:bCs/>
                <w:lang w:val="en-US"/>
              </w:rPr>
            </w:pPr>
          </w:p>
          <w:p w14:paraId="2DA4390C" w14:textId="0033E4AC" w:rsidR="00D45311" w:rsidRDefault="000C078A" w:rsidP="00D45311">
            <w:pPr>
              <w:pStyle w:val="a0"/>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gNB downlink </w:t>
            </w:r>
            <w:r>
              <w:t xml:space="preserve">transmissions, the gNB can </w:t>
            </w:r>
            <w:r w:rsidRPr="00325A51">
              <w:t>provide SIB1 on-demand</w:t>
            </w:r>
            <w:del w:id="8" w:author="Nokia_Jarkko" w:date="2025-06-23T09:45:00Z">
              <w:r w:rsidDel="003F46D0">
                <w:delText>,</w:delText>
              </w:r>
            </w:del>
            <w:ins w:id="9" w:author="Nokia_Jarkko" w:date="2025-06-23T09:44:00Z">
              <w:r>
                <w:t xml:space="preserve"> instead of always periodically transmitting SIB1</w:t>
              </w:r>
            </w:ins>
            <w:del w:id="10" w:author="Nokia_Jarkko" w:date="2025-06-23T09: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SIB1 request and the gNB acknowledges the request in MSG2.</w:t>
            </w:r>
            <w:r>
              <w:t xml:space="preserve"> OD-SIB1 request configurations</w:t>
            </w:r>
            <w:r w:rsidRPr="00880721">
              <w:t xml:space="preserve"> of one or more cells</w:t>
            </w:r>
            <w:r>
              <w:t xml:space="preserve"> </w:t>
            </w:r>
            <w:r w:rsidRPr="00954F54">
              <w:t>which support OD-SIB1</w:t>
            </w:r>
            <w:r>
              <w:t xml:space="preserve"> are included in SIBxx, which can be broadcasted in any cell, including cell’s own OD-SIB1 request configuration. </w:t>
            </w:r>
            <w:r w:rsidRPr="007A701E">
              <w:t>UE may request SIB1 based on the OD-SIB1 request configuration from SIBxx in order to determine the suitability of a cell during and after cell reselection.</w:t>
            </w:r>
            <w:r>
              <w:t xml:space="preserve"> </w:t>
            </w:r>
          </w:p>
          <w:p w14:paraId="24F869AF" w14:textId="77777777" w:rsidR="00280B8A" w:rsidRDefault="00280B8A" w:rsidP="00280B8A">
            <w:pPr>
              <w:jc w:val="both"/>
            </w:pPr>
          </w:p>
          <w:p w14:paraId="5B65CAD5" w14:textId="24EA58D0" w:rsidR="00893A31" w:rsidRDefault="00893A31" w:rsidP="00D45311">
            <w:pPr>
              <w:pStyle w:val="a0"/>
              <w:keepNext/>
              <w:rPr>
                <w:rFonts w:eastAsia="等线"/>
                <w:bCs/>
                <w:lang w:val="en-US"/>
              </w:rPr>
            </w:pPr>
            <w:r>
              <w:rPr>
                <w:rFonts w:eastAsia="等线" w:hint="eastAsia"/>
                <w:bCs/>
                <w:lang w:val="en-US"/>
              </w:rPr>
              <w:t>[</w:t>
            </w:r>
            <w:r>
              <w:rPr>
                <w:rFonts w:eastAsia="等线"/>
                <w:bCs/>
                <w:lang w:val="en-US"/>
              </w:rPr>
              <w:t>OPPO] An alternative could be as follows, so that we do not lose information on UE request</w:t>
            </w:r>
          </w:p>
          <w:p w14:paraId="0F06824E" w14:textId="0AF2677A" w:rsidR="000C078A" w:rsidRPr="00893A31" w:rsidRDefault="00893A31" w:rsidP="00D45311">
            <w:pPr>
              <w:pStyle w:val="a0"/>
              <w:keepNext/>
              <w:rPr>
                <w:rFonts w:eastAsia="等线"/>
                <w:bCs/>
                <w:lang w:val="en-US"/>
              </w:rPr>
            </w:pPr>
            <w:r w:rsidRPr="0060467D">
              <w:t xml:space="preserve">To facilitate reducing gNB downlink </w:t>
            </w:r>
            <w:r>
              <w:t xml:space="preserve">transmissions, </w:t>
            </w:r>
            <w:ins w:id="11" w:author="Nokia_Jarkko" w:date="2025-06-23T09:44:00Z">
              <w:r>
                <w:t>instead of always periodically transmitting SIB1</w:t>
              </w:r>
            </w:ins>
            <w:r>
              <w:t xml:space="preserve">, the gNB can </w:t>
            </w:r>
            <w:r w:rsidRPr="00325A51">
              <w:t>provide SIB1 on-demand</w:t>
            </w:r>
            <w:r>
              <w:t xml:space="preserve">, </w:t>
            </w:r>
            <w:r w:rsidRPr="00325A51">
              <w:t>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37EA22C4" w14:textId="77777777" w:rsidR="00A06FDD" w:rsidRDefault="00A06FDD" w:rsidP="00A06FDD">
            <w:pPr>
              <w:pStyle w:val="a0"/>
              <w:keepNext/>
              <w:rPr>
                <w:bCs/>
                <w:lang w:val="en-US"/>
              </w:rPr>
            </w:pPr>
            <w:r>
              <w:rPr>
                <w:bCs/>
                <w:lang w:val="en-US"/>
              </w:rPr>
              <w:t xml:space="preserve">I agree with Oppo that we should not lose the UE request part. The change is fine with keeping this part. </w:t>
            </w:r>
          </w:p>
          <w:p w14:paraId="07C1AC80" w14:textId="77777777" w:rsidR="00D45311" w:rsidRPr="00D45311" w:rsidRDefault="00D45311" w:rsidP="00D45311">
            <w:pPr>
              <w:pStyle w:val="a0"/>
              <w:keepNext/>
              <w:rPr>
                <w:bCs/>
                <w:lang w:val="en-US"/>
              </w:rPr>
            </w:pPr>
          </w:p>
        </w:tc>
      </w:tr>
      <w:tr w:rsidR="00DF36BE" w:rsidRPr="00D45311" w14:paraId="3D2B083B" w14:textId="77777777" w:rsidTr="003903A8">
        <w:trPr>
          <w:trHeight w:val="127"/>
        </w:trPr>
        <w:tc>
          <w:tcPr>
            <w:tcW w:w="1555" w:type="dxa"/>
            <w:shd w:val="clear" w:color="auto" w:fill="auto"/>
          </w:tcPr>
          <w:p w14:paraId="1A7517C2" w14:textId="5AA536E0" w:rsidR="00D45311" w:rsidRPr="00D45311" w:rsidRDefault="00FF7786" w:rsidP="00D45311">
            <w:pPr>
              <w:pStyle w:val="a0"/>
              <w:keepNext/>
              <w:rPr>
                <w:bCs/>
                <w:lang w:val="en-US"/>
              </w:rPr>
            </w:pPr>
            <w:r>
              <w:rPr>
                <w:rFonts w:ascii="等线" w:eastAsia="等线" w:hAnsi="等线" w:hint="eastAsia"/>
                <w:bCs/>
                <w:lang w:val="en-US"/>
              </w:rPr>
              <w:lastRenderedPageBreak/>
              <w:t>v</w:t>
            </w:r>
            <w:r>
              <w:rPr>
                <w:bCs/>
                <w:lang w:val="en-US"/>
              </w:rPr>
              <w:t>001</w:t>
            </w:r>
          </w:p>
        </w:tc>
        <w:tc>
          <w:tcPr>
            <w:tcW w:w="6525" w:type="dxa"/>
          </w:tcPr>
          <w:p w14:paraId="0384CFC6" w14:textId="77777777" w:rsidR="00D45311" w:rsidRDefault="00FF7786" w:rsidP="00D45311">
            <w:pPr>
              <w:pStyle w:val="a0"/>
              <w:keepNext/>
              <w:rPr>
                <w:bCs/>
                <w:lang w:val="en-US"/>
              </w:rPr>
            </w:pPr>
            <w:r w:rsidRPr="00FF7786">
              <w:rPr>
                <w:bCs/>
                <w:lang w:val="en-US"/>
              </w:rPr>
              <w:t>9.2.5</w:t>
            </w:r>
            <w:r w:rsidRPr="00FF7786">
              <w:rPr>
                <w:bCs/>
                <w:lang w:val="en-US"/>
              </w:rPr>
              <w:tab/>
              <w:t>Paging</w:t>
            </w:r>
          </w:p>
          <w:p w14:paraId="045595BA" w14:textId="77777777" w:rsidR="00FF7786" w:rsidRPr="005E69DD" w:rsidRDefault="00FF7786" w:rsidP="00FF7786">
            <w:r w:rsidRPr="00AB1EEE">
              <w:rPr>
                <w:b/>
              </w:rPr>
              <w:t xml:space="preserve">Paging </w:t>
            </w:r>
            <w:r>
              <w:rPr>
                <w:b/>
              </w:rPr>
              <w:t>adaptation</w:t>
            </w:r>
            <w:r w:rsidRPr="00AB1EEE">
              <w:rPr>
                <w:b/>
              </w:rPr>
              <w:t xml:space="preserve"> for</w:t>
            </w:r>
            <w:r>
              <w:rPr>
                <w:b/>
              </w:rPr>
              <w:t xml:space="preserve"> network energy saving</w:t>
            </w:r>
            <w:r w:rsidRPr="00E14BD0">
              <w:t xml:space="preserve"> </w:t>
            </w:r>
            <w:r w:rsidRPr="00E14BD0">
              <w:rPr>
                <w:b/>
              </w:rPr>
              <w:t>for UEs in CM_IDLE</w:t>
            </w:r>
            <w:r>
              <w:rPr>
                <w:b/>
              </w:rPr>
              <w:t xml:space="preserve"> and </w:t>
            </w:r>
            <w:r w:rsidRPr="00E14BD0">
              <w:rPr>
                <w:b/>
              </w:rPr>
              <w:t>RRC_INACTIVE</w:t>
            </w:r>
            <w:r w:rsidRPr="00AB1EEE">
              <w:t xml:space="preserve">: </w:t>
            </w:r>
            <w:r>
              <w:t>in order to</w:t>
            </w:r>
            <w:r w:rsidRPr="00E14BD0">
              <w:t xml:space="preserve"> increase gNB sleeping time</w:t>
            </w:r>
            <w:r>
              <w:t>, the value of N and Ns are extended to increase the number of POs per PF with sparser PFs</w:t>
            </w:r>
            <w:r w:rsidRPr="00AB1EEE">
              <w:t>.</w:t>
            </w:r>
            <w:r>
              <w:t xml:space="preserve"> The UE supporting paging adaptation shall monitor PDCCH in </w:t>
            </w:r>
            <w:r w:rsidRPr="00E14BD0">
              <w:t>POs separately signalled for paging adaptation</w:t>
            </w:r>
            <w:r>
              <w:t xml:space="preserve">, if configured. </w:t>
            </w:r>
            <w:r w:rsidRPr="00D33CB9">
              <w:t>The UE support</w:t>
            </w:r>
            <w:r>
              <w:t>ing</w:t>
            </w:r>
            <w:r w:rsidRPr="00D33CB9">
              <w:t xml:space="preserve"> paging adaptation </w:t>
            </w:r>
            <w:r w:rsidRPr="00E66EB4">
              <w:t xml:space="preserve">and PEI </w:t>
            </w:r>
            <w:r w:rsidRPr="00FF7786">
              <w:rPr>
                <w:highlight w:val="yellow"/>
              </w:rPr>
              <w:t>shall also</w:t>
            </w:r>
            <w:r w:rsidRPr="00D33CB9">
              <w:t xml:space="preserve"> monitor </w:t>
            </w:r>
            <w:r>
              <w:t xml:space="preserve">PEIs </w:t>
            </w:r>
            <w:r w:rsidRPr="00D33CB9">
              <w:t xml:space="preserve">separately signalled </w:t>
            </w:r>
            <w:r>
              <w:t>for paging adaptation</w:t>
            </w:r>
            <w:r w:rsidRPr="00D33CB9">
              <w:t>, if configured.</w:t>
            </w:r>
          </w:p>
          <w:p w14:paraId="7D305222" w14:textId="77777777" w:rsidR="00FF7786" w:rsidRPr="00FF7786" w:rsidRDefault="00FF7786" w:rsidP="00FF7786">
            <w:pPr>
              <w:pStyle w:val="a0"/>
              <w:keepNext/>
              <w:rPr>
                <w:bCs/>
                <w:color w:val="4472C4" w:themeColor="accent1"/>
                <w:lang w:val="en-US"/>
              </w:rPr>
            </w:pPr>
            <w:r w:rsidRPr="00FF7786">
              <w:rPr>
                <w:bCs/>
                <w:color w:val="4472C4" w:themeColor="accent1"/>
                <w:lang w:val="en-US"/>
              </w:rPr>
              <w:t xml:space="preserve">[comment] According to legacy 38304, </w:t>
            </w:r>
          </w:p>
          <w:p w14:paraId="497756F2" w14:textId="371008DA" w:rsidR="00FF7786" w:rsidRPr="00FF7786" w:rsidRDefault="00FF7786" w:rsidP="00FF7786">
            <w:pPr>
              <w:pStyle w:val="a0"/>
              <w:keepNext/>
              <w:rPr>
                <w:bCs/>
                <w:color w:val="000000" w:themeColor="text1"/>
                <w:lang w:val="en-US"/>
              </w:rPr>
            </w:pPr>
            <w:r w:rsidRPr="00FF7786">
              <w:rPr>
                <w:bCs/>
                <w:color w:val="000000" w:themeColor="text1"/>
                <w:lang w:val="en-US"/>
              </w:rPr>
              <w:t>7.2.1</w:t>
            </w:r>
            <w:r w:rsidRPr="00FF7786">
              <w:rPr>
                <w:bCs/>
                <w:color w:val="000000" w:themeColor="text1"/>
                <w:lang w:val="en-US"/>
              </w:rPr>
              <w:tab/>
              <w:t>Paging Early Indication reception</w:t>
            </w:r>
          </w:p>
          <w:p w14:paraId="46C4C7A4" w14:textId="77777777" w:rsidR="00FF7786" w:rsidRPr="00FF7786" w:rsidRDefault="00FF7786" w:rsidP="00FF7786">
            <w:pPr>
              <w:pStyle w:val="a0"/>
              <w:keepNext/>
              <w:rPr>
                <w:bCs/>
                <w:color w:val="000000" w:themeColor="text1"/>
                <w:lang w:val="en-US"/>
              </w:rPr>
            </w:pPr>
            <w:r w:rsidRPr="00FF7786">
              <w:rPr>
                <w:bCs/>
                <w:color w:val="000000" w:themeColor="text1"/>
                <w:lang w:val="en-US"/>
              </w:rPr>
              <w:t xml:space="preserve">The UE may use Paging Early Indication (PEI) in RRC_IDLE and RRC_INACTIVE states in order to reduce power consumption. If PEI configuration is provided in system information, the UE in RRC_IDLE or RRC_INACTIVE state supporting PEI (except for the UEs expecting MBS group notification) </w:t>
            </w:r>
            <w:r w:rsidRPr="00FF7786">
              <w:rPr>
                <w:bCs/>
                <w:color w:val="000000" w:themeColor="text1"/>
                <w:highlight w:val="yellow"/>
                <w:lang w:val="en-US"/>
              </w:rPr>
              <w:t>can</w:t>
            </w:r>
            <w:r w:rsidRPr="00FF7786">
              <w:rPr>
                <w:bCs/>
                <w:color w:val="000000" w:themeColor="text1"/>
                <w:lang w:val="en-US"/>
              </w:rPr>
              <w:t xml:space="preserve"> monitor PEI using PEI parameters in system information according to the procedure described below.</w:t>
            </w:r>
          </w:p>
          <w:p w14:paraId="12EE7A47" w14:textId="77777777" w:rsidR="00FF7786" w:rsidRDefault="006922AE" w:rsidP="00FF7786">
            <w:pPr>
              <w:pStyle w:val="a0"/>
              <w:keepNext/>
              <w:rPr>
                <w:bCs/>
                <w:color w:val="4472C4" w:themeColor="accent1"/>
                <w:lang w:val="en-US"/>
              </w:rPr>
            </w:pPr>
            <w:r>
              <w:rPr>
                <w:bCs/>
                <w:color w:val="4472C4" w:themeColor="accent1"/>
                <w:lang w:val="en-US"/>
              </w:rPr>
              <w:t>t</w:t>
            </w:r>
            <w:r w:rsidR="00FF7786" w:rsidRPr="006922AE">
              <w:rPr>
                <w:bCs/>
                <w:color w:val="4472C4" w:themeColor="accent1"/>
                <w:lang w:val="en-US"/>
              </w:rPr>
              <w:t xml:space="preserve">he behavior of the UE capable of paging adaptation </w:t>
            </w:r>
            <w:r w:rsidRPr="006922AE">
              <w:rPr>
                <w:bCs/>
                <w:color w:val="4472C4" w:themeColor="accent1"/>
                <w:lang w:val="en-US"/>
              </w:rPr>
              <w:t xml:space="preserve">and PEI should </w:t>
            </w:r>
            <w:r w:rsidR="008F2C6A">
              <w:rPr>
                <w:bCs/>
                <w:color w:val="4472C4" w:themeColor="accent1"/>
                <w:lang w:val="en-US"/>
              </w:rPr>
              <w:t>be aligned</w:t>
            </w:r>
            <w:r w:rsidRPr="006922AE">
              <w:rPr>
                <w:bCs/>
                <w:color w:val="4472C4" w:themeColor="accent1"/>
                <w:lang w:val="en-US"/>
              </w:rPr>
              <w:t xml:space="preserve"> with the legacy, i.e. UE ‘can’ monitor PEI, rather than ‘shall’</w:t>
            </w:r>
          </w:p>
          <w:p w14:paraId="5EFEF464" w14:textId="77777777" w:rsidR="007B5706" w:rsidRDefault="007B5706" w:rsidP="00FF7786">
            <w:pPr>
              <w:pStyle w:val="a0"/>
              <w:keepNext/>
              <w:rPr>
                <w:bCs/>
                <w:lang w:val="en-US"/>
              </w:rPr>
            </w:pPr>
          </w:p>
          <w:p w14:paraId="75F2779E" w14:textId="77777777" w:rsidR="007B5706" w:rsidRPr="00AB1EEE" w:rsidRDefault="007B5706" w:rsidP="007B5706">
            <w:pPr>
              <w:pStyle w:val="4"/>
            </w:pPr>
            <w:r w:rsidRPr="00AB1EEE">
              <w:t>15.4.2.</w:t>
            </w:r>
            <w:r>
              <w:t>x3</w:t>
            </w:r>
            <w:r w:rsidRPr="00AB1EEE">
              <w:tab/>
            </w:r>
            <w:r>
              <w:t>C</w:t>
            </w:r>
            <w:r w:rsidRPr="00072840">
              <w:t>ommon signal/channel transmissions</w:t>
            </w:r>
            <w:r>
              <w:t xml:space="preserve"> </w:t>
            </w:r>
            <w:r w:rsidRPr="00072840">
              <w:t>adaptation</w:t>
            </w:r>
          </w:p>
          <w:p w14:paraId="71E3D9B0" w14:textId="77777777" w:rsidR="007B5706" w:rsidRDefault="007B5706" w:rsidP="007B5706">
            <w:pPr>
              <w:jc w:val="both"/>
            </w:pPr>
            <w:r w:rsidRPr="00606F8E">
              <w:t xml:space="preserve">For adaptation of paging in time domain, the value </w:t>
            </w:r>
            <w:r>
              <w:t>range for parameter</w:t>
            </w:r>
            <w:r w:rsidRPr="00606F8E">
              <w:t xml:space="preserve"> N </w:t>
            </w:r>
            <w:r>
              <w:t xml:space="preserve">is </w:t>
            </w:r>
            <w:r w:rsidRPr="00606F8E">
              <w:t>extend</w:t>
            </w:r>
            <w:r>
              <w:t>ed</w:t>
            </w:r>
            <w:r w:rsidRPr="00606F8E">
              <w:t xml:space="preserve"> to </w:t>
            </w:r>
            <w:r>
              <w:t xml:space="preserve">make it possible to </w:t>
            </w:r>
            <w:r w:rsidRPr="00606F8E">
              <w:t>have increased interval between PFs</w:t>
            </w:r>
            <w:r>
              <w:t>. The value range for Ns, which is the n</w:t>
            </w:r>
            <w:r w:rsidRPr="00046978">
              <w:t>umber of paging occasions within one paging frame</w:t>
            </w:r>
            <w:r>
              <w:t xml:space="preserve">, is increased to </w:t>
            </w:r>
            <w:r w:rsidRPr="00606F8E">
              <w:t>compensat</w:t>
            </w:r>
            <w:r>
              <w:t>e</w:t>
            </w:r>
            <w:r w:rsidRPr="00606F8E">
              <w:t xml:space="preserve"> </w:t>
            </w:r>
            <w:r>
              <w:t xml:space="preserve">the </w:t>
            </w:r>
            <w:r w:rsidRPr="00606F8E">
              <w:t>decrease in</w:t>
            </w:r>
            <w:r>
              <w:t xml:space="preserve"> the</w:t>
            </w:r>
            <w:r w:rsidRPr="00606F8E">
              <w:t xml:space="preserve"> number of PFs.</w:t>
            </w:r>
            <w:r>
              <w:t xml:space="preserve"> </w:t>
            </w:r>
            <w:r w:rsidRPr="00DF1317">
              <w:t>UE</w:t>
            </w:r>
            <w:r>
              <w:t>s</w:t>
            </w:r>
            <w:r w:rsidRPr="00DF1317">
              <w:t xml:space="preserve"> supporting paging adaption </w:t>
            </w:r>
            <w:r>
              <w:t xml:space="preserve">and PEI </w:t>
            </w:r>
            <w:r w:rsidRPr="007B5706">
              <w:rPr>
                <w:highlight w:val="yellow"/>
              </w:rPr>
              <w:t>monitor</w:t>
            </w:r>
            <w:r w:rsidRPr="00DF1317">
              <w:t xml:space="preserve"> PEI according to</w:t>
            </w:r>
            <w:r w:rsidRPr="00C02DDE">
              <w:t xml:space="preserve"> the additional PEI configuration</w:t>
            </w:r>
            <w:r>
              <w:t>, if configured</w:t>
            </w:r>
            <w:r w:rsidRPr="00DF1317">
              <w:t>.</w:t>
            </w:r>
            <w:r>
              <w:t xml:space="preserve"> </w:t>
            </w:r>
          </w:p>
          <w:p w14:paraId="191D3868" w14:textId="0A204BDA" w:rsidR="007B5706" w:rsidRPr="007B5706" w:rsidRDefault="007B5706" w:rsidP="00FF7786">
            <w:pPr>
              <w:pStyle w:val="a0"/>
              <w:keepNext/>
              <w:rPr>
                <w:bCs/>
                <w:color w:val="4472C4" w:themeColor="accent1"/>
                <w:lang w:val="en-US"/>
              </w:rPr>
            </w:pPr>
            <w:r w:rsidRPr="00FF7786">
              <w:rPr>
                <w:bCs/>
                <w:color w:val="4472C4" w:themeColor="accent1"/>
                <w:lang w:val="en-US"/>
              </w:rPr>
              <w:t xml:space="preserve">[comment] </w:t>
            </w:r>
            <w:r>
              <w:rPr>
                <w:bCs/>
                <w:color w:val="4472C4" w:themeColor="accent1"/>
                <w:lang w:val="en-US"/>
              </w:rPr>
              <w:t>Same comment as above</w:t>
            </w:r>
            <w:r w:rsidRPr="00FF7786">
              <w:rPr>
                <w:bCs/>
                <w:color w:val="4472C4" w:themeColor="accent1"/>
                <w:lang w:val="en-US"/>
              </w:rPr>
              <w:t>,</w:t>
            </w:r>
            <w:r>
              <w:rPr>
                <w:bCs/>
                <w:color w:val="4472C4" w:themeColor="accent1"/>
                <w:lang w:val="en-US"/>
              </w:rPr>
              <w:t xml:space="preserve"> i.e. it should be ‘can monitor’</w:t>
            </w:r>
            <w:r w:rsidRPr="00FF7786">
              <w:rPr>
                <w:bCs/>
                <w:color w:val="4472C4" w:themeColor="accent1"/>
                <w:lang w:val="en-US"/>
              </w:rPr>
              <w:t xml:space="preserve"> </w:t>
            </w:r>
          </w:p>
        </w:tc>
        <w:tc>
          <w:tcPr>
            <w:tcW w:w="6804" w:type="dxa"/>
          </w:tcPr>
          <w:p w14:paraId="454A928F" w14:textId="77777777" w:rsidR="00A06FDD" w:rsidRDefault="00A06FDD" w:rsidP="00A06FDD">
            <w:pPr>
              <w:pStyle w:val="a0"/>
              <w:keepNext/>
              <w:rPr>
                <w:bCs/>
                <w:lang w:val="en-US"/>
              </w:rPr>
            </w:pPr>
            <w:r>
              <w:rPr>
                <w:bCs/>
                <w:lang w:val="en-US"/>
              </w:rPr>
              <w:t>Based on the following agreements I believe “should” is correct:</w:t>
            </w:r>
          </w:p>
          <w:p w14:paraId="58E55622" w14:textId="77777777" w:rsidR="00A06FDD" w:rsidRDefault="00A06FDD" w:rsidP="00A06FDD">
            <w:pPr>
              <w:pStyle w:val="Agreement"/>
              <w:tabs>
                <w:tab w:val="clear" w:pos="1619"/>
                <w:tab w:val="num" w:pos="1800"/>
              </w:tabs>
              <w:ind w:left="1800"/>
              <w:rPr>
                <w:rFonts w:eastAsia="Malgun Gothic"/>
                <w:lang w:eastAsia="ko-KR"/>
              </w:rPr>
            </w:pPr>
            <w:r w:rsidRPr="00692A3C">
              <w:rPr>
                <w:rFonts w:eastAsia="Malgun Gothic"/>
                <w:lang w:eastAsia="ko-KR"/>
              </w:rPr>
              <w:t>For the case when both pei-Config-r17 and pagingAdaptationPEI-Config-r19 are configured, R19 UE supporting paging adaption should monitor PEI according to pagingAdaptationPEI-Config-r19 while other UE should monitor PEI according to pei-Config-r17.</w:t>
            </w:r>
          </w:p>
          <w:p w14:paraId="71263C8D" w14:textId="77777777" w:rsidR="00A06FDD" w:rsidRDefault="00A06FDD" w:rsidP="00A06FDD">
            <w:pPr>
              <w:pStyle w:val="Agreement"/>
              <w:tabs>
                <w:tab w:val="clear" w:pos="1619"/>
                <w:tab w:val="num" w:pos="1800"/>
              </w:tabs>
              <w:ind w:left="1800"/>
              <w:rPr>
                <w:rFonts w:eastAsia="Malgun Gothic"/>
                <w:lang w:eastAsia="ko-KR"/>
              </w:rPr>
            </w:pPr>
            <w:r w:rsidRPr="00692A3C">
              <w:rPr>
                <w:rFonts w:eastAsia="Malgun Gothic"/>
                <w:lang w:eastAsia="ko-KR"/>
              </w:rPr>
              <w:t>For the case when pei-Config-r17 is configured and pagingAdaptationPEI-Config-r19 is absent, both R19 UE supporting paging adaption and other UE should monitor PEI according to pei-Config-r17.</w:t>
            </w:r>
          </w:p>
          <w:p w14:paraId="297F1FCB" w14:textId="77777777" w:rsidR="00D45311" w:rsidRDefault="00D45311" w:rsidP="00D45311">
            <w:pPr>
              <w:pStyle w:val="a0"/>
              <w:keepNext/>
              <w:rPr>
                <w:rFonts w:eastAsia="等线"/>
                <w:bCs/>
                <w:lang w:val="en-US"/>
              </w:rPr>
            </w:pPr>
          </w:p>
          <w:p w14:paraId="1109B9D6" w14:textId="291B656C" w:rsidR="00D44674" w:rsidRPr="00D44674" w:rsidRDefault="00D44674" w:rsidP="00D45311">
            <w:pPr>
              <w:pStyle w:val="a0"/>
              <w:keepNext/>
              <w:rPr>
                <w:rFonts w:eastAsia="等线" w:hint="eastAsia"/>
                <w:bCs/>
                <w:lang w:val="en-US"/>
              </w:rPr>
            </w:pPr>
            <w:r w:rsidRPr="00D44674">
              <w:rPr>
                <w:rFonts w:eastAsia="等线"/>
                <w:bCs/>
                <w:color w:val="4472C4" w:themeColor="accent1"/>
                <w:lang w:val="en-US"/>
              </w:rPr>
              <w:t>[vivo] No strong view on the R19 UE</w:t>
            </w:r>
            <w:r>
              <w:rPr>
                <w:rFonts w:eastAsia="等线"/>
                <w:bCs/>
                <w:color w:val="4472C4" w:themeColor="accent1"/>
                <w:lang w:val="en-US"/>
              </w:rPr>
              <w:t xml:space="preserve"> behavior</w:t>
            </w:r>
            <w:r w:rsidRPr="00D44674">
              <w:rPr>
                <w:rFonts w:eastAsia="等线"/>
                <w:bCs/>
                <w:color w:val="4472C4" w:themeColor="accent1"/>
                <w:lang w:val="en-US"/>
              </w:rPr>
              <w:t>.</w:t>
            </w:r>
            <w:r>
              <w:rPr>
                <w:rFonts w:eastAsia="等线"/>
                <w:bCs/>
                <w:color w:val="4472C4" w:themeColor="accent1"/>
                <w:lang w:val="en-US"/>
              </w:rPr>
              <w:t xml:space="preserve"> Just to clarify that the intention of the comment is to align the legacy and R19 UE behavior.</w:t>
            </w:r>
            <w:r w:rsidRPr="00D44674">
              <w:rPr>
                <w:rFonts w:eastAsia="等线"/>
                <w:bCs/>
                <w:color w:val="4472C4" w:themeColor="accent1"/>
                <w:lang w:val="en-US"/>
              </w:rPr>
              <w:t xml:space="preserve"> At least the behavior of legacy other UE is not mandated to monitor PEI even when </w:t>
            </w:r>
            <w:r>
              <w:rPr>
                <w:rFonts w:eastAsia="等线"/>
                <w:bCs/>
                <w:color w:val="4472C4" w:themeColor="accent1"/>
                <w:lang w:val="en-US"/>
              </w:rPr>
              <w:t>PEI-O</w:t>
            </w:r>
            <w:r w:rsidRPr="00D44674">
              <w:rPr>
                <w:rFonts w:eastAsia="等线"/>
                <w:bCs/>
                <w:color w:val="4472C4" w:themeColor="accent1"/>
                <w:lang w:val="en-US"/>
              </w:rPr>
              <w:t xml:space="preserve"> is configured</w:t>
            </w:r>
            <w:r w:rsidR="00E87CE6">
              <w:rPr>
                <w:rFonts w:eastAsia="等线"/>
                <w:bCs/>
                <w:color w:val="4472C4" w:themeColor="accent1"/>
                <w:lang w:val="en-US"/>
              </w:rPr>
              <w:t>, and thus ‘can’ is used</w:t>
            </w:r>
            <w:r w:rsidR="004022D7">
              <w:rPr>
                <w:rFonts w:eastAsia="等线"/>
                <w:bCs/>
                <w:color w:val="4472C4" w:themeColor="accent1"/>
                <w:lang w:val="en-US"/>
              </w:rPr>
              <w:t xml:space="preserve"> for the wording</w:t>
            </w:r>
            <w:r w:rsidRPr="00D44674">
              <w:rPr>
                <w:rFonts w:eastAsia="等线"/>
                <w:bCs/>
                <w:color w:val="4472C4" w:themeColor="accent1"/>
                <w:lang w:val="en-US"/>
              </w:rPr>
              <w:t>.</w:t>
            </w:r>
            <w:r>
              <w:rPr>
                <w:rFonts w:eastAsia="等线"/>
                <w:bCs/>
                <w:color w:val="4472C4" w:themeColor="accent1"/>
                <w:lang w:val="en-US"/>
              </w:rPr>
              <w:t xml:space="preserve"> We understand when RAN2 reached the </w:t>
            </w:r>
            <w:r w:rsidR="004022D7">
              <w:rPr>
                <w:rFonts w:eastAsia="等线"/>
                <w:bCs/>
                <w:color w:val="4472C4" w:themeColor="accent1"/>
                <w:lang w:val="en-US"/>
              </w:rPr>
              <w:t xml:space="preserve">R19 </w:t>
            </w:r>
            <w:bookmarkStart w:id="12" w:name="_GoBack"/>
            <w:bookmarkEnd w:id="12"/>
            <w:r>
              <w:rPr>
                <w:rFonts w:eastAsia="等线"/>
                <w:bCs/>
                <w:color w:val="4472C4" w:themeColor="accent1"/>
                <w:lang w:val="en-US"/>
              </w:rPr>
              <w:t>agreement above, no company has ever checked the legacy specification wording details. If other companies are all fine with ‘shall’, we follow majority.</w:t>
            </w:r>
          </w:p>
        </w:tc>
      </w:tr>
      <w:tr w:rsidR="00DF36BE" w:rsidRPr="00D45311" w14:paraId="5594707E" w14:textId="77777777" w:rsidTr="003903A8">
        <w:trPr>
          <w:trHeight w:val="127"/>
        </w:trPr>
        <w:tc>
          <w:tcPr>
            <w:tcW w:w="1555" w:type="dxa"/>
            <w:shd w:val="clear" w:color="auto" w:fill="auto"/>
          </w:tcPr>
          <w:p w14:paraId="36E78FD5" w14:textId="29E4767A" w:rsidR="00D45311" w:rsidRPr="00D45311" w:rsidRDefault="00D44674" w:rsidP="00D45311">
            <w:pPr>
              <w:pStyle w:val="a0"/>
              <w:keepNext/>
              <w:rPr>
                <w:bCs/>
                <w:lang w:val="en-US"/>
              </w:rPr>
            </w:pPr>
            <w:r>
              <w:rPr>
                <w:bCs/>
                <w:lang w:val="en-US"/>
              </w:rPr>
              <w:lastRenderedPageBreak/>
              <w:t xml:space="preserve"> </w:t>
            </w:r>
          </w:p>
        </w:tc>
        <w:tc>
          <w:tcPr>
            <w:tcW w:w="6525" w:type="dxa"/>
          </w:tcPr>
          <w:p w14:paraId="28A47DC4" w14:textId="77777777" w:rsidR="00C818DD" w:rsidRPr="00AB1EEE" w:rsidRDefault="00C818DD" w:rsidP="00C818DD">
            <w:pPr>
              <w:pStyle w:val="4"/>
            </w:pPr>
            <w:r w:rsidRPr="00AB1EEE">
              <w:t>15.4.2.</w:t>
            </w:r>
            <w:r>
              <w:t>x2</w:t>
            </w:r>
            <w:r w:rsidRPr="00AB1EEE">
              <w:tab/>
            </w:r>
            <w:r>
              <w:t>O</w:t>
            </w:r>
            <w:r w:rsidRPr="00072840">
              <w:t>n-demand SIB1</w:t>
            </w:r>
          </w:p>
          <w:p w14:paraId="49797DED" w14:textId="77777777" w:rsidR="00C818DD" w:rsidRDefault="00C818DD" w:rsidP="00C818DD">
            <w:pPr>
              <w:jc w:val="both"/>
            </w:pPr>
            <w:r w:rsidRPr="0060467D">
              <w:t xml:space="preserve">To facilitate reducing gNB downlink </w:t>
            </w:r>
            <w:r>
              <w:t xml:space="preserve">transmissions, the gNB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SIB1 request and the gNB acknowledges the request in MSG2.</w:t>
            </w:r>
            <w:r>
              <w:t xml:space="preserve"> OD-SIB1 request configurations</w:t>
            </w:r>
            <w:r w:rsidRPr="00880721">
              <w:t xml:space="preserve"> of one or more cells</w:t>
            </w:r>
            <w:r>
              <w:t xml:space="preserve"> </w:t>
            </w:r>
            <w:r w:rsidRPr="00954F54">
              <w:t>which support OD-SIB1</w:t>
            </w:r>
            <w:r>
              <w:t xml:space="preserve"> are included in SIBxx, which can be broadcasted in any cell, including cell’s own OD-SIB1 request configuration. </w:t>
            </w:r>
            <w:r w:rsidRPr="007A701E">
              <w:t xml:space="preserve">UE may request SIB1 based on the OD-SIB1 request configuration from SIBxx in order to determine the suitability of a cell </w:t>
            </w:r>
            <w:r w:rsidRPr="00C818DD">
              <w:rPr>
                <w:highlight w:val="yellow"/>
              </w:rPr>
              <w:t>during and after cell reselection.</w:t>
            </w:r>
            <w:r>
              <w:t xml:space="preserve"> </w:t>
            </w:r>
          </w:p>
          <w:p w14:paraId="6C85B465" w14:textId="0C69A13E" w:rsidR="00D45311" w:rsidRPr="00C818DD" w:rsidRDefault="00C818DD" w:rsidP="00D45311">
            <w:pPr>
              <w:pStyle w:val="a0"/>
              <w:keepNext/>
              <w:rPr>
                <w:bCs/>
                <w:color w:val="4472C4" w:themeColor="accent1"/>
                <w:lang w:val="en-US"/>
              </w:rPr>
            </w:pPr>
            <w:r w:rsidRPr="00FF7786">
              <w:rPr>
                <w:bCs/>
                <w:color w:val="4472C4" w:themeColor="accent1"/>
                <w:lang w:val="en-US"/>
              </w:rPr>
              <w:t>[comment]</w:t>
            </w:r>
            <w:r>
              <w:rPr>
                <w:bCs/>
                <w:color w:val="4472C4" w:themeColor="accent1"/>
                <w:lang w:val="en-US"/>
              </w:rPr>
              <w:t xml:space="preserve"> The case for </w:t>
            </w:r>
            <w:r w:rsidRPr="00C818DD">
              <w:rPr>
                <w:bCs/>
                <w:color w:val="4472C4" w:themeColor="accent1"/>
                <w:lang w:val="en-US"/>
              </w:rPr>
              <w:t>RRC_CONNECTED when T311 is running</w:t>
            </w:r>
            <w:r>
              <w:rPr>
                <w:bCs/>
                <w:color w:val="4472C4" w:themeColor="accent1"/>
                <w:lang w:val="en-US"/>
              </w:rPr>
              <w:t xml:space="preserve"> is missing in the yellow high-lighted part.</w:t>
            </w:r>
          </w:p>
        </w:tc>
        <w:tc>
          <w:tcPr>
            <w:tcW w:w="6804" w:type="dxa"/>
          </w:tcPr>
          <w:p w14:paraId="6066749C" w14:textId="54618435" w:rsidR="00D45311" w:rsidRPr="00D45311" w:rsidRDefault="00A06FDD" w:rsidP="00D45311">
            <w:pPr>
              <w:pStyle w:val="a0"/>
              <w:keepNext/>
              <w:rPr>
                <w:bCs/>
                <w:i/>
                <w:lang w:val="en-US"/>
              </w:rPr>
            </w:pPr>
            <w:r>
              <w:rPr>
                <w:bCs/>
                <w:iCs/>
                <w:lang w:val="en-US"/>
              </w:rPr>
              <w:t>The RRC state is not mentioned in this sentence, therefore I don’t see an issue with the current wording. It is clearly stated in this section that “</w:t>
            </w:r>
            <w:r w:rsidRPr="00644A2D">
              <w:rPr>
                <w:bCs/>
                <w:iCs/>
                <w:lang w:val="en-US"/>
              </w:rPr>
              <w:t>OD-SIB1 is supported for UEs in RRC_IDLE, RRC_INACTIVE and RRC_CONNECTED when T311 is running</w:t>
            </w:r>
            <w:r>
              <w:rPr>
                <w:bCs/>
                <w:iCs/>
                <w:lang w:val="en-US"/>
              </w:rPr>
              <w:t>”.</w:t>
            </w:r>
          </w:p>
        </w:tc>
      </w:tr>
      <w:tr w:rsidR="00DF36BE" w:rsidRPr="00D45311" w14:paraId="41261535" w14:textId="77777777" w:rsidTr="003903A8">
        <w:trPr>
          <w:trHeight w:val="127"/>
        </w:trPr>
        <w:tc>
          <w:tcPr>
            <w:tcW w:w="1555" w:type="dxa"/>
            <w:shd w:val="clear" w:color="auto" w:fill="auto"/>
          </w:tcPr>
          <w:p w14:paraId="3AAC7A39" w14:textId="53C054EB" w:rsidR="00D45311" w:rsidRPr="008F6EFD" w:rsidRDefault="008F6EFD" w:rsidP="00D45311">
            <w:pPr>
              <w:pStyle w:val="a0"/>
              <w:keepNext/>
              <w:rPr>
                <w:rFonts w:eastAsia="等线"/>
                <w:bCs/>
                <w:lang w:val="en-US"/>
              </w:rPr>
            </w:pPr>
            <w:r>
              <w:rPr>
                <w:rFonts w:eastAsia="等线" w:hint="eastAsia"/>
                <w:bCs/>
                <w:lang w:val="en-US"/>
              </w:rPr>
              <w:t>C001</w:t>
            </w:r>
          </w:p>
        </w:tc>
        <w:tc>
          <w:tcPr>
            <w:tcW w:w="6525" w:type="dxa"/>
          </w:tcPr>
          <w:p w14:paraId="0C82D1F4" w14:textId="77777777" w:rsidR="008F6EFD" w:rsidRDefault="008F6EFD" w:rsidP="008F6EFD">
            <w:pPr>
              <w:overflowPunct/>
              <w:autoSpaceDE/>
              <w:autoSpaceDN/>
              <w:adjustRightInd/>
              <w:spacing w:after="0"/>
              <w:rPr>
                <w:rFonts w:ascii="宋体" w:eastAsia="宋体" w:hAnsi="宋体" w:cs="宋体"/>
                <w:sz w:val="24"/>
                <w:szCs w:val="24"/>
                <w:lang w:val="en-US"/>
              </w:rPr>
            </w:pPr>
            <w:r>
              <w:t>Adaptation of SSB in time domain is supported for SCells for UEs in RRC_CONNECTED configured with carrier aggregation (CA). Multiple SMTC configurations can be configured to the UE, and the UE selects one SMTC based on the SSB adaptation indication via DCI.</w:t>
            </w:r>
            <w:r>
              <w:rPr>
                <w:rFonts w:ascii="宋体" w:eastAsia="宋体" w:hAnsi="宋体" w:cs="宋体" w:hint="eastAsia"/>
                <w:sz w:val="24"/>
                <w:szCs w:val="24"/>
                <w:lang w:val="en-US"/>
              </w:rPr>
              <w:t xml:space="preserve"> </w:t>
            </w:r>
          </w:p>
          <w:p w14:paraId="6EC07C6A" w14:textId="77777777" w:rsidR="00D45311" w:rsidRDefault="00D45311" w:rsidP="00D45311">
            <w:pPr>
              <w:pStyle w:val="a0"/>
              <w:keepNext/>
              <w:rPr>
                <w:rFonts w:eastAsia="等线"/>
                <w:bCs/>
                <w:lang w:val="en-US"/>
              </w:rPr>
            </w:pPr>
          </w:p>
          <w:p w14:paraId="648230EB" w14:textId="19FF25C1" w:rsidR="008F6EFD" w:rsidRDefault="0006018D" w:rsidP="008F6EFD">
            <w:pPr>
              <w:pStyle w:val="a0"/>
              <w:keepNext/>
              <w:rPr>
                <w:rFonts w:eastAsia="等线"/>
                <w:bCs/>
                <w:lang w:val="en-US"/>
              </w:rPr>
            </w:pPr>
            <w:r>
              <w:rPr>
                <w:rFonts w:eastAsia="等线" w:hint="eastAsia"/>
                <w:bCs/>
                <w:lang w:val="en-US"/>
              </w:rPr>
              <w:t>[</w:t>
            </w:r>
            <w:r w:rsidR="008F6EFD">
              <w:rPr>
                <w:rFonts w:eastAsia="等线"/>
                <w:bCs/>
                <w:lang w:val="en-US"/>
              </w:rPr>
              <w:t>I</w:t>
            </w:r>
            <w:r w:rsidR="008F6EFD">
              <w:rPr>
                <w:rFonts w:eastAsia="等线" w:hint="eastAsia"/>
                <w:bCs/>
                <w:lang w:val="en-US"/>
              </w:rPr>
              <w:t>ssue</w:t>
            </w:r>
            <w:r>
              <w:rPr>
                <w:rFonts w:eastAsia="等线" w:hint="eastAsia"/>
                <w:bCs/>
                <w:lang w:val="en-US"/>
              </w:rPr>
              <w:t>]</w:t>
            </w:r>
            <w:r w:rsidR="008F6EFD">
              <w:rPr>
                <w:rFonts w:eastAsia="等线" w:hint="eastAsia"/>
                <w:bCs/>
                <w:lang w:val="en-US"/>
              </w:rPr>
              <w:t>: It is a bit confusion if SMTC selection is based on DCI or SSB adaptation indication is transmitted via DCI. In RAN2#129bis, it was agreed:</w:t>
            </w:r>
          </w:p>
          <w:p w14:paraId="25020F66" w14:textId="77777777" w:rsidR="008F6EFD" w:rsidRDefault="008F6EFD" w:rsidP="008F6EFD">
            <w:pPr>
              <w:pStyle w:val="Agreement"/>
              <w:numPr>
                <w:ilvl w:val="0"/>
                <w:numId w:val="24"/>
              </w:numPr>
              <w:tabs>
                <w:tab w:val="num" w:pos="9990"/>
              </w:tabs>
              <w:autoSpaceDN w:val="0"/>
              <w:rPr>
                <w:rFonts w:eastAsia="Malgun Gothic"/>
                <w:lang w:eastAsia="ko-KR"/>
              </w:rPr>
            </w:pPr>
            <w:r>
              <w:rPr>
                <w:rFonts w:eastAsia="Malgun Gothic"/>
                <w:lang w:eastAsia="ko-KR"/>
              </w:rPr>
              <w:t>Not support MAC CE based signalling to indicate SSB adaptation in addition to DCI agreed in RAN1.</w:t>
            </w:r>
          </w:p>
          <w:p w14:paraId="26F757C8" w14:textId="77777777" w:rsidR="008F6EFD" w:rsidRDefault="0006018D" w:rsidP="008F6EFD">
            <w:pPr>
              <w:pStyle w:val="a0"/>
              <w:keepNext/>
              <w:rPr>
                <w:rFonts w:eastAsia="等线"/>
                <w:bCs/>
                <w:lang w:val="en-US"/>
              </w:rPr>
            </w:pPr>
            <w:r>
              <w:rPr>
                <w:rFonts w:eastAsia="等线" w:hint="eastAsia"/>
                <w:bCs/>
                <w:lang w:val="en-US"/>
              </w:rPr>
              <w:t>Hence, we propose change to:</w:t>
            </w:r>
          </w:p>
          <w:p w14:paraId="05D9BE7E" w14:textId="4E948C5C" w:rsidR="0006018D" w:rsidRPr="008F6EFD" w:rsidRDefault="0006018D" w:rsidP="0006018D">
            <w:pPr>
              <w:pStyle w:val="a0"/>
              <w:keepNext/>
              <w:rPr>
                <w:rFonts w:eastAsia="等线"/>
                <w:bCs/>
                <w:lang w:val="en-US"/>
              </w:rPr>
            </w:pPr>
            <w:r>
              <w:t xml:space="preserve">Adaptation of SSB in time domain is supported for SCells for UEs in RRC_CONNECTED configured with carrier aggregation (CA). </w:t>
            </w:r>
            <w:r>
              <w:rPr>
                <w:rFonts w:eastAsia="等线" w:hint="eastAsia"/>
                <w:highlight w:val="yellow"/>
              </w:rPr>
              <w:t>SSB adaptation is indicated via D</w:t>
            </w:r>
            <w:r w:rsidRPr="0006018D">
              <w:rPr>
                <w:rFonts w:eastAsia="等线" w:hint="eastAsia"/>
                <w:highlight w:val="yellow"/>
              </w:rPr>
              <w:t>C</w:t>
            </w:r>
            <w:r>
              <w:rPr>
                <w:rFonts w:eastAsia="等线" w:hint="eastAsia"/>
                <w:highlight w:val="yellow"/>
              </w:rPr>
              <w:t>I</w:t>
            </w:r>
            <w:r w:rsidRPr="0006018D">
              <w:rPr>
                <w:rFonts w:eastAsia="等线" w:hint="eastAsia"/>
                <w:highlight w:val="yellow"/>
              </w:rPr>
              <w:t>.</w:t>
            </w:r>
            <w:r>
              <w:rPr>
                <w:rFonts w:eastAsia="等线" w:hint="eastAsia"/>
              </w:rPr>
              <w:t xml:space="preserve"> </w:t>
            </w:r>
            <w:r>
              <w:t>Multiple SMTC configurations can be configured to the UE, and the UE selects one SMTC based on the SSB adaptation indication</w:t>
            </w:r>
            <w:r w:rsidRPr="0006018D">
              <w:rPr>
                <w:strike/>
              </w:rPr>
              <w:t xml:space="preserve"> </w:t>
            </w:r>
            <w:r w:rsidRPr="0006018D">
              <w:rPr>
                <w:strike/>
                <w:highlight w:val="yellow"/>
              </w:rPr>
              <w:t>via DCI</w:t>
            </w:r>
            <w:r>
              <w:t>.</w:t>
            </w:r>
          </w:p>
        </w:tc>
        <w:tc>
          <w:tcPr>
            <w:tcW w:w="6804" w:type="dxa"/>
          </w:tcPr>
          <w:p w14:paraId="0D6D9CD3" w14:textId="03DADD84" w:rsidR="00D45311" w:rsidRPr="00D45311" w:rsidRDefault="004A29A1" w:rsidP="00D45311">
            <w:pPr>
              <w:pStyle w:val="a0"/>
              <w:keepNext/>
              <w:rPr>
                <w:bCs/>
                <w:lang w:val="en-US"/>
              </w:rPr>
            </w:pPr>
            <w:r>
              <w:rPr>
                <w:bCs/>
                <w:lang w:val="en-US"/>
              </w:rPr>
              <w:t xml:space="preserve">Agree to </w:t>
            </w:r>
            <w:r w:rsidRPr="004A29A1">
              <w:rPr>
                <w:bCs/>
                <w:lang w:val="en-US"/>
              </w:rPr>
              <w:t>clarify what DCI is used for</w:t>
            </w:r>
            <w:r>
              <w:rPr>
                <w:bCs/>
                <w:lang w:val="en-US"/>
              </w:rPr>
              <w:t>.</w:t>
            </w:r>
          </w:p>
        </w:tc>
      </w:tr>
      <w:tr w:rsidR="00B7097F" w:rsidRPr="00D45311" w14:paraId="78919DB2" w14:textId="77777777" w:rsidTr="003903A8">
        <w:trPr>
          <w:trHeight w:val="127"/>
        </w:trPr>
        <w:tc>
          <w:tcPr>
            <w:tcW w:w="1555" w:type="dxa"/>
            <w:shd w:val="clear" w:color="auto" w:fill="auto"/>
          </w:tcPr>
          <w:p w14:paraId="3A5D7CB4" w14:textId="771D31E2" w:rsidR="00B7097F" w:rsidRPr="00B7097F" w:rsidRDefault="00B7097F" w:rsidP="00B7097F">
            <w:pPr>
              <w:pStyle w:val="a0"/>
              <w:keepNext/>
              <w:rPr>
                <w:rFonts w:eastAsia="等线"/>
                <w:bCs/>
              </w:rPr>
            </w:pPr>
            <w:r>
              <w:rPr>
                <w:rFonts w:eastAsia="等线" w:hint="eastAsia"/>
                <w:bCs/>
                <w:lang w:val="en-US"/>
              </w:rPr>
              <w:lastRenderedPageBreak/>
              <w:t>X</w:t>
            </w:r>
            <w:r>
              <w:rPr>
                <w:rFonts w:eastAsia="等线"/>
                <w:bCs/>
                <w:lang w:val="en-US"/>
              </w:rPr>
              <w:t>001</w:t>
            </w:r>
          </w:p>
        </w:tc>
        <w:tc>
          <w:tcPr>
            <w:tcW w:w="6525" w:type="dxa"/>
          </w:tcPr>
          <w:p w14:paraId="360F97D3" w14:textId="77777777" w:rsidR="00B7097F" w:rsidRDefault="00B7097F" w:rsidP="00B7097F">
            <w:pPr>
              <w:pStyle w:val="a0"/>
              <w:keepNext/>
              <w:rPr>
                <w:bCs/>
                <w:lang w:val="en-US"/>
              </w:rPr>
            </w:pPr>
            <w:r>
              <w:t xml:space="preserve">Section </w:t>
            </w:r>
            <w:r w:rsidRPr="00AB1EEE">
              <w:t>15.4.2.</w:t>
            </w:r>
            <w:r>
              <w:t>x1</w:t>
            </w:r>
          </w:p>
          <w:p w14:paraId="0F4042B6" w14:textId="77777777" w:rsidR="00B7097F" w:rsidRDefault="00B7097F" w:rsidP="00B7097F">
            <w:pPr>
              <w:pStyle w:val="a0"/>
              <w:keepNext/>
            </w:pPr>
            <w:r w:rsidRPr="00927363">
              <w:rPr>
                <w:b/>
                <w:bCs/>
              </w:rPr>
              <w:t xml:space="preserve">Issue: </w:t>
            </w:r>
            <w:r w:rsidRPr="00927363">
              <w:t>The following RAN2 agreements on</w:t>
            </w:r>
            <w:r>
              <w:t xml:space="preserve"> single OD-SSB on different frequency should be reflected. </w:t>
            </w:r>
          </w:p>
          <w:p w14:paraId="2F4BF76A" w14:textId="77777777" w:rsidR="00B7097F" w:rsidRPr="00195DAD" w:rsidRDefault="00B7097F" w:rsidP="00B7097F"/>
          <w:p w14:paraId="105F794C" w14:textId="77777777" w:rsidR="00B7097F" w:rsidRDefault="00B7097F" w:rsidP="00B7097F">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OD-SSB</w:t>
            </w:r>
          </w:p>
          <w:p w14:paraId="39BD1FA4" w14:textId="77777777" w:rsidR="00B7097F" w:rsidRPr="00453784" w:rsidRDefault="00B7097F" w:rsidP="00B7097F">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bookmarkStart w:id="13" w:name="OLE_LINK8"/>
            <w:r w:rsidRPr="00453784">
              <w:t>RAN2 understands multiple OD-SSBs with the different frequencies for a given SCell is not supported.</w:t>
            </w:r>
          </w:p>
          <w:bookmarkEnd w:id="13"/>
          <w:p w14:paraId="2773B7E9" w14:textId="77777777" w:rsidR="00B7097F" w:rsidRPr="00927363" w:rsidRDefault="00B7097F" w:rsidP="00B7097F">
            <w:pPr>
              <w:pStyle w:val="a0"/>
              <w:keepNext/>
            </w:pPr>
            <w:r w:rsidRPr="00927363">
              <w:rPr>
                <w:b/>
                <w:bCs/>
              </w:rPr>
              <w:t xml:space="preserve">Suggestion: </w:t>
            </w:r>
            <w:r>
              <w:t>the following text can be added</w:t>
            </w:r>
            <w:r w:rsidRPr="00927363">
              <w:t>:</w:t>
            </w:r>
          </w:p>
          <w:p w14:paraId="2F85E1A1" w14:textId="1D633D9D" w:rsidR="00B7097F" w:rsidRDefault="00B7097F" w:rsidP="00B7097F">
            <w:pPr>
              <w:overflowPunct/>
              <w:autoSpaceDE/>
              <w:autoSpaceDN/>
              <w:adjustRightInd/>
              <w:spacing w:after="0"/>
            </w:pPr>
            <w:ins w:id="14" w:author="LiZhao" w:date="2025-07-11T15:30:00Z">
              <w:r w:rsidRPr="00927363">
                <w:rPr>
                  <w:color w:val="EE0000"/>
                  <w:u w:val="single"/>
                </w:rPr>
                <w:t>When AO-SSB and OD-SSB have different centre frequency in the SCell,</w:t>
              </w:r>
              <w:r>
                <w:rPr>
                  <w:color w:val="EE0000"/>
                  <w:u w:val="single"/>
                </w:rPr>
                <w:t xml:space="preserve"> only single OD-SSB on different centre frequency is supported. </w:t>
              </w:r>
            </w:ins>
          </w:p>
        </w:tc>
        <w:tc>
          <w:tcPr>
            <w:tcW w:w="6804" w:type="dxa"/>
          </w:tcPr>
          <w:p w14:paraId="3E2DA7F8" w14:textId="3EE409A5" w:rsidR="00B7097F" w:rsidRPr="00D45311" w:rsidRDefault="00414912" w:rsidP="00B7097F">
            <w:pPr>
              <w:pStyle w:val="a0"/>
              <w:keepNext/>
              <w:rPr>
                <w:bCs/>
                <w:lang w:val="en-US"/>
              </w:rPr>
            </w:pPr>
            <w:r>
              <w:rPr>
                <w:bCs/>
                <w:lang w:val="en-US"/>
              </w:rPr>
              <w:t xml:space="preserve">Agree to clarify this issue between </w:t>
            </w:r>
            <w:r w:rsidRPr="00414912">
              <w:rPr>
                <w:bCs/>
                <w:lang w:val="en-US"/>
              </w:rPr>
              <w:t>always-on SSB</w:t>
            </w:r>
            <w:r>
              <w:rPr>
                <w:bCs/>
                <w:lang w:val="en-US"/>
              </w:rPr>
              <w:t xml:space="preserve"> and OD-SSB.</w:t>
            </w:r>
          </w:p>
        </w:tc>
      </w:tr>
      <w:tr w:rsidR="00B7097F" w:rsidRPr="00D45311" w14:paraId="1DA7F1C0" w14:textId="77777777" w:rsidTr="003903A8">
        <w:trPr>
          <w:trHeight w:val="127"/>
        </w:trPr>
        <w:tc>
          <w:tcPr>
            <w:tcW w:w="1555" w:type="dxa"/>
            <w:shd w:val="clear" w:color="auto" w:fill="auto"/>
          </w:tcPr>
          <w:p w14:paraId="34B115B6" w14:textId="4EF226BE" w:rsidR="00B7097F" w:rsidRDefault="00B7097F" w:rsidP="00B7097F">
            <w:pPr>
              <w:pStyle w:val="a0"/>
              <w:keepNext/>
              <w:rPr>
                <w:rFonts w:eastAsia="等线"/>
                <w:bCs/>
                <w:lang w:val="en-US"/>
              </w:rPr>
            </w:pPr>
            <w:r>
              <w:rPr>
                <w:bCs/>
                <w:lang w:val="en-US"/>
              </w:rPr>
              <w:t>X002</w:t>
            </w:r>
          </w:p>
        </w:tc>
        <w:tc>
          <w:tcPr>
            <w:tcW w:w="6525" w:type="dxa"/>
          </w:tcPr>
          <w:p w14:paraId="3AC5389E" w14:textId="77777777" w:rsidR="00B7097F" w:rsidRDefault="00B7097F" w:rsidP="00B7097F">
            <w:pPr>
              <w:pStyle w:val="a0"/>
              <w:keepNext/>
              <w:rPr>
                <w:lang w:val="en-US"/>
              </w:rPr>
            </w:pPr>
            <w:r>
              <w:rPr>
                <w:lang w:val="en-US"/>
              </w:rPr>
              <w:t>Section 15.4.2.5</w:t>
            </w:r>
          </w:p>
          <w:p w14:paraId="3B19C6F6" w14:textId="77777777" w:rsidR="00B7097F" w:rsidRDefault="00B7097F" w:rsidP="00B7097F">
            <w:pPr>
              <w:pStyle w:val="a0"/>
              <w:keepNext/>
              <w:rPr>
                <w:lang w:val="en-US"/>
              </w:rPr>
            </w:pPr>
            <w:r>
              <w:rPr>
                <w:lang w:val="en-US"/>
              </w:rPr>
              <w:t>To align the wording in “</w:t>
            </w:r>
            <w:r>
              <w:t>If a cell provides SIB1 on-demand,…</w:t>
            </w:r>
            <w:r>
              <w:rPr>
                <w:lang w:val="en-US"/>
              </w:rPr>
              <w:t>”</w:t>
            </w:r>
          </w:p>
          <w:p w14:paraId="66F2A2BB" w14:textId="77777777" w:rsidR="00B7097F" w:rsidRDefault="00B7097F" w:rsidP="00B7097F">
            <w:pPr>
              <w:pStyle w:val="a0"/>
              <w:keepNext/>
              <w:rPr>
                <w:lang w:val="en-US"/>
              </w:rPr>
            </w:pPr>
          </w:p>
          <w:p w14:paraId="0559D833" w14:textId="77777777" w:rsidR="00B7097F" w:rsidRDefault="00B7097F" w:rsidP="00B7097F">
            <w:pPr>
              <w:pStyle w:val="a0"/>
              <w:keepNext/>
              <w:rPr>
                <w:lang w:val="en-US"/>
              </w:rPr>
            </w:pPr>
            <w:r>
              <w:rPr>
                <w:lang w:val="en-US"/>
              </w:rPr>
              <w:t>Suggestion:</w:t>
            </w:r>
          </w:p>
          <w:p w14:paraId="089ABA71" w14:textId="62C7BE18" w:rsidR="00B7097F" w:rsidRDefault="00B7097F" w:rsidP="00B7097F">
            <w:pPr>
              <w:pStyle w:val="a0"/>
              <w:keepNext/>
            </w:pPr>
            <w:r w:rsidRPr="00D94349">
              <w:t xml:space="preserve">If a cell provides </w:t>
            </w:r>
            <w:ins w:id="15" w:author="Xiaomi" w:date="2025-07-28T16:28:00Z">
              <w:r w:rsidRPr="00D94349">
                <w:t xml:space="preserve">on-demand </w:t>
              </w:r>
            </w:ins>
            <w:r w:rsidRPr="00D94349">
              <w:t>SIB1</w:t>
            </w:r>
            <w:del w:id="16" w:author="Xiaomi" w:date="2025-07-28T16:28:00Z">
              <w:r w:rsidRPr="00D94349" w:rsidDel="00D94349">
                <w:delText xml:space="preserve"> on-demand</w:delText>
              </w:r>
            </w:del>
            <w:r w:rsidRPr="00D94349">
              <w:t>, the cell can allow the access of UEs supporting OD-SIB1 but prevent the access of UEs not supporting OD-SIB1 based on no SIB1 indication in MIB as described in clause 7.3.1.</w:t>
            </w:r>
          </w:p>
        </w:tc>
        <w:tc>
          <w:tcPr>
            <w:tcW w:w="6804" w:type="dxa"/>
          </w:tcPr>
          <w:p w14:paraId="32EF33EE" w14:textId="35B0FE98" w:rsidR="00B7097F" w:rsidRPr="00D45311" w:rsidRDefault="00063E14" w:rsidP="00B7097F">
            <w:pPr>
              <w:pStyle w:val="a0"/>
              <w:keepNext/>
              <w:rPr>
                <w:bCs/>
                <w:lang w:val="en-US"/>
              </w:rPr>
            </w:pPr>
            <w:r>
              <w:rPr>
                <w:bCs/>
                <w:lang w:val="en-US"/>
              </w:rPr>
              <w:t>No strong view, can restructure it this way.</w:t>
            </w:r>
          </w:p>
        </w:tc>
      </w:tr>
      <w:tr w:rsidR="00B7097F" w:rsidRPr="00D45311" w14:paraId="33621BDE" w14:textId="77777777" w:rsidTr="003903A8">
        <w:trPr>
          <w:trHeight w:val="127"/>
        </w:trPr>
        <w:tc>
          <w:tcPr>
            <w:tcW w:w="1555" w:type="dxa"/>
            <w:shd w:val="clear" w:color="auto" w:fill="auto"/>
          </w:tcPr>
          <w:p w14:paraId="129C7554" w14:textId="55D3E35F" w:rsidR="00B7097F" w:rsidRDefault="00B7097F" w:rsidP="00B7097F">
            <w:pPr>
              <w:pStyle w:val="a0"/>
              <w:keepNext/>
              <w:rPr>
                <w:bCs/>
                <w:lang w:val="en-US"/>
              </w:rPr>
            </w:pPr>
            <w:r>
              <w:rPr>
                <w:bCs/>
                <w:lang w:val="en-US"/>
              </w:rPr>
              <w:t>X003</w:t>
            </w:r>
          </w:p>
        </w:tc>
        <w:tc>
          <w:tcPr>
            <w:tcW w:w="6525" w:type="dxa"/>
          </w:tcPr>
          <w:p w14:paraId="3CC6978B" w14:textId="77777777" w:rsidR="00B7097F" w:rsidRDefault="00B7097F" w:rsidP="00B7097F">
            <w:pPr>
              <w:pStyle w:val="a0"/>
              <w:keepNext/>
              <w:rPr>
                <w:bCs/>
                <w:lang w:val="en-US"/>
              </w:rPr>
            </w:pPr>
            <w:r>
              <w:rPr>
                <w:bCs/>
                <w:lang w:val="en-US"/>
              </w:rPr>
              <w:t>Section 15.4.2.x2</w:t>
            </w:r>
          </w:p>
          <w:p w14:paraId="29B075C8" w14:textId="77777777" w:rsidR="00B7097F" w:rsidRDefault="00B7097F" w:rsidP="00B7097F">
            <w:pPr>
              <w:pStyle w:val="a0"/>
              <w:keepNext/>
              <w:rPr>
                <w:bCs/>
                <w:lang w:val="en-US"/>
              </w:rPr>
            </w:pPr>
            <w:r>
              <w:rPr>
                <w:bCs/>
                <w:lang w:val="en-US"/>
              </w:rPr>
              <w:t>In the sentence “</w:t>
            </w:r>
            <w:r w:rsidRPr="0060467D">
              <w:t xml:space="preserve">To facilitate reducing gNB downlink </w:t>
            </w:r>
            <w:r>
              <w:t xml:space="preserve">transmissions, the gNB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r>
              <w:rPr>
                <w:bCs/>
                <w:lang w:val="en-US"/>
              </w:rPr>
              <w:t>”, “i.e.” seems not needed. Also better to align the wording of “on-demand SIB1”</w:t>
            </w:r>
          </w:p>
          <w:p w14:paraId="71A33BAA" w14:textId="77777777" w:rsidR="00B7097F" w:rsidRDefault="00B7097F" w:rsidP="00B7097F">
            <w:pPr>
              <w:pStyle w:val="a0"/>
              <w:keepNext/>
              <w:rPr>
                <w:bCs/>
                <w:lang w:val="en-US"/>
              </w:rPr>
            </w:pPr>
          </w:p>
          <w:p w14:paraId="1E34E9F0" w14:textId="77777777" w:rsidR="00B7097F" w:rsidRDefault="00B7097F" w:rsidP="00B7097F">
            <w:pPr>
              <w:pStyle w:val="a0"/>
              <w:keepNext/>
              <w:rPr>
                <w:bCs/>
                <w:lang w:val="en-US"/>
              </w:rPr>
            </w:pPr>
            <w:r>
              <w:rPr>
                <w:bCs/>
                <w:lang w:val="en-US"/>
              </w:rPr>
              <w:t>Suggestion:</w:t>
            </w:r>
          </w:p>
          <w:p w14:paraId="174DCB4B" w14:textId="6EFF555B" w:rsidR="00B7097F" w:rsidRDefault="00B7097F" w:rsidP="00B7097F">
            <w:pPr>
              <w:pStyle w:val="a0"/>
              <w:keepNext/>
              <w:rPr>
                <w:lang w:val="en-US"/>
              </w:rPr>
            </w:pPr>
            <w:r w:rsidRPr="0060467D">
              <w:t xml:space="preserve">To facilitate reducing gNB downlink </w:t>
            </w:r>
            <w:r>
              <w:t xml:space="preserve">transmissions, the gNB can </w:t>
            </w:r>
            <w:r w:rsidRPr="00325A51">
              <w:t xml:space="preserve">provide </w:t>
            </w:r>
            <w:ins w:id="17" w:author="Xiaomi" w:date="2025-07-28T16:32:00Z">
              <w:r w:rsidRPr="00325A51">
                <w:t xml:space="preserve">on-demand </w:t>
              </w:r>
            </w:ins>
            <w:r w:rsidRPr="00325A51">
              <w:t>SIB1</w:t>
            </w:r>
            <w:del w:id="18" w:author="Xiaomi" w:date="2025-07-28T16:32:00Z">
              <w:r w:rsidRPr="00325A51" w:rsidDel="00D94349">
                <w:delText xml:space="preserve"> on-demand</w:delText>
              </w:r>
              <w:r w:rsidDel="00D94349">
                <w:delText>,</w:delText>
              </w:r>
              <w:r w:rsidRPr="00325A51" w:rsidDel="00D94349">
                <w:delText xml:space="preserve"> i.e., </w:delText>
              </w:r>
            </w:del>
            <w:ins w:id="19" w:author="Xiaomi" w:date="2025-07-28T16:32:00Z">
              <w:r>
                <w:t xml:space="preserve"> </w:t>
              </w:r>
            </w:ins>
            <w:r w:rsidRPr="00325A51">
              <w:t>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1E7CC36E" w14:textId="5F4C6F5E" w:rsidR="00B7097F" w:rsidRPr="00D45311" w:rsidRDefault="00063E14" w:rsidP="00B7097F">
            <w:pPr>
              <w:pStyle w:val="a0"/>
              <w:keepNext/>
              <w:rPr>
                <w:bCs/>
                <w:lang w:val="en-US"/>
              </w:rPr>
            </w:pPr>
            <w:r>
              <w:rPr>
                <w:bCs/>
                <w:lang w:val="en-US"/>
              </w:rPr>
              <w:t xml:space="preserve">Same as above. </w:t>
            </w:r>
          </w:p>
        </w:tc>
      </w:tr>
    </w:tbl>
    <w:p w14:paraId="3200DDF7" w14:textId="79EF5571"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C61C9" w14:textId="77777777" w:rsidR="00170D1E" w:rsidRDefault="00170D1E">
      <w:pPr>
        <w:spacing w:after="0"/>
      </w:pPr>
      <w:r>
        <w:separator/>
      </w:r>
    </w:p>
  </w:endnote>
  <w:endnote w:type="continuationSeparator" w:id="0">
    <w:p w14:paraId="679F9160" w14:textId="77777777" w:rsidR="00170D1E" w:rsidRDefault="00170D1E">
      <w:pPr>
        <w:spacing w:after="0"/>
      </w:pPr>
      <w:r>
        <w:continuationSeparator/>
      </w:r>
    </w:p>
  </w:endnote>
  <w:endnote w:type="continuationNotice" w:id="1">
    <w:p w14:paraId="5887406F" w14:textId="77777777" w:rsidR="00170D1E" w:rsidRDefault="00170D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06018D">
      <w:rPr>
        <w:rStyle w:val="a7"/>
      </w:rPr>
      <w:t>10</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06018D">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D7525" w14:textId="77777777" w:rsidR="00170D1E" w:rsidRDefault="00170D1E">
      <w:pPr>
        <w:spacing w:after="0"/>
      </w:pPr>
      <w:r>
        <w:separator/>
      </w:r>
    </w:p>
  </w:footnote>
  <w:footnote w:type="continuationSeparator" w:id="0">
    <w:p w14:paraId="6E97EFD5" w14:textId="77777777" w:rsidR="00170D1E" w:rsidRDefault="00170D1E">
      <w:pPr>
        <w:spacing w:after="0"/>
      </w:pPr>
      <w:r>
        <w:continuationSeparator/>
      </w:r>
    </w:p>
  </w:footnote>
  <w:footnote w:type="continuationNotice" w:id="1">
    <w:p w14:paraId="739BF3E9" w14:textId="77777777" w:rsidR="00170D1E" w:rsidRDefault="00170D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0"/>
  </w:num>
  <w:num w:numId="2">
    <w:abstractNumId w:val="6"/>
  </w:num>
  <w:num w:numId="3">
    <w:abstractNumId w:val="11"/>
  </w:num>
  <w:num w:numId="4">
    <w:abstractNumId w:val="19"/>
  </w:num>
  <w:num w:numId="5">
    <w:abstractNumId w:val="12"/>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5"/>
  </w:num>
  <w:num w:numId="15">
    <w:abstractNumId w:val="4"/>
  </w:num>
  <w:num w:numId="16">
    <w:abstractNumId w:val="9"/>
  </w:num>
  <w:num w:numId="17">
    <w:abstractNumId w:val="5"/>
  </w:num>
  <w:num w:numId="18">
    <w:abstractNumId w:val="14"/>
  </w:num>
  <w:num w:numId="19">
    <w:abstractNumId w:val="7"/>
  </w:num>
  <w:num w:numId="20">
    <w:abstractNumId w:val="12"/>
  </w:num>
  <w:num w:numId="21">
    <w:abstractNumId w:val="21"/>
  </w:num>
  <w:num w:numId="22">
    <w:abstractNumId w:val="16"/>
  </w:num>
  <w:num w:numId="23">
    <w:abstractNumId w:val="13"/>
  </w:num>
  <w:num w:numId="24">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_Jarkko">
    <w15:presenceInfo w15:providerId="None" w15:userId="Nokia_Jarkko"/>
  </w15:person>
  <w15:person w15:author="LiZhao">
    <w15:presenceInfo w15:providerId="None" w15:userId="LiZha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5AE9"/>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0F3"/>
    <w:rsid w:val="00047113"/>
    <w:rsid w:val="00047251"/>
    <w:rsid w:val="00047DB4"/>
    <w:rsid w:val="00050CE0"/>
    <w:rsid w:val="000512A7"/>
    <w:rsid w:val="00051B20"/>
    <w:rsid w:val="00051F7F"/>
    <w:rsid w:val="0005325E"/>
    <w:rsid w:val="00055F7C"/>
    <w:rsid w:val="00056DA2"/>
    <w:rsid w:val="00057416"/>
    <w:rsid w:val="0006018D"/>
    <w:rsid w:val="0006059F"/>
    <w:rsid w:val="00063C25"/>
    <w:rsid w:val="00063E14"/>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1832"/>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0D1E"/>
    <w:rsid w:val="00171931"/>
    <w:rsid w:val="00172006"/>
    <w:rsid w:val="00172444"/>
    <w:rsid w:val="001738CA"/>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0C7"/>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2D7"/>
    <w:rsid w:val="004024A8"/>
    <w:rsid w:val="00402880"/>
    <w:rsid w:val="00402B41"/>
    <w:rsid w:val="00402CC3"/>
    <w:rsid w:val="00404BF6"/>
    <w:rsid w:val="00405C76"/>
    <w:rsid w:val="00410BA6"/>
    <w:rsid w:val="00411D4B"/>
    <w:rsid w:val="00412B08"/>
    <w:rsid w:val="00413580"/>
    <w:rsid w:val="00414912"/>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369"/>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29A1"/>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E79D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B7AB3"/>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4085"/>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2AE"/>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7DC"/>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687F"/>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5706"/>
    <w:rsid w:val="007B72EF"/>
    <w:rsid w:val="007B7AAA"/>
    <w:rsid w:val="007C0015"/>
    <w:rsid w:val="007C0CC6"/>
    <w:rsid w:val="007C12DF"/>
    <w:rsid w:val="007C2F27"/>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3A31"/>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2C6A"/>
    <w:rsid w:val="008F3031"/>
    <w:rsid w:val="008F30C6"/>
    <w:rsid w:val="008F3348"/>
    <w:rsid w:val="008F396D"/>
    <w:rsid w:val="008F3ADE"/>
    <w:rsid w:val="008F5BC5"/>
    <w:rsid w:val="008F5F13"/>
    <w:rsid w:val="008F689E"/>
    <w:rsid w:val="008F6EFD"/>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6FDD"/>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366D"/>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4AF2"/>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32F"/>
    <w:rsid w:val="00B57DB3"/>
    <w:rsid w:val="00B60BD3"/>
    <w:rsid w:val="00B60F6E"/>
    <w:rsid w:val="00B610CA"/>
    <w:rsid w:val="00B61CCB"/>
    <w:rsid w:val="00B61E50"/>
    <w:rsid w:val="00B62808"/>
    <w:rsid w:val="00B637A4"/>
    <w:rsid w:val="00B65211"/>
    <w:rsid w:val="00B65A9A"/>
    <w:rsid w:val="00B67BFB"/>
    <w:rsid w:val="00B70079"/>
    <w:rsid w:val="00B7097F"/>
    <w:rsid w:val="00B71117"/>
    <w:rsid w:val="00B713A1"/>
    <w:rsid w:val="00B71C83"/>
    <w:rsid w:val="00B72241"/>
    <w:rsid w:val="00B72C52"/>
    <w:rsid w:val="00B74A6E"/>
    <w:rsid w:val="00B74BB7"/>
    <w:rsid w:val="00B74F46"/>
    <w:rsid w:val="00B75562"/>
    <w:rsid w:val="00B7578B"/>
    <w:rsid w:val="00B773A6"/>
    <w:rsid w:val="00B77AB5"/>
    <w:rsid w:val="00B809BB"/>
    <w:rsid w:val="00B80B46"/>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9ED"/>
    <w:rsid w:val="00C70714"/>
    <w:rsid w:val="00C70C6A"/>
    <w:rsid w:val="00C73324"/>
    <w:rsid w:val="00C739F1"/>
    <w:rsid w:val="00C73FFD"/>
    <w:rsid w:val="00C74D64"/>
    <w:rsid w:val="00C768FA"/>
    <w:rsid w:val="00C76D83"/>
    <w:rsid w:val="00C77064"/>
    <w:rsid w:val="00C80155"/>
    <w:rsid w:val="00C80200"/>
    <w:rsid w:val="00C8159F"/>
    <w:rsid w:val="00C818DD"/>
    <w:rsid w:val="00C8214F"/>
    <w:rsid w:val="00C821D2"/>
    <w:rsid w:val="00C84A4B"/>
    <w:rsid w:val="00C84EA4"/>
    <w:rsid w:val="00C855CC"/>
    <w:rsid w:val="00C85F64"/>
    <w:rsid w:val="00C87220"/>
    <w:rsid w:val="00C9063D"/>
    <w:rsid w:val="00C90884"/>
    <w:rsid w:val="00C918C2"/>
    <w:rsid w:val="00C92FB2"/>
    <w:rsid w:val="00C9356B"/>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5E5"/>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67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30A"/>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95D"/>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A2"/>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CE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0FF7786"/>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9D8C171C-CCB7-4942-AC5E-F994E631C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semiHidden/>
    <w:unhideWhenUsed/>
    <w:qFormat/>
    <w:rsid w:val="00971B0F"/>
    <w:rPr>
      <w:sz w:val="16"/>
      <w:szCs w:val="16"/>
    </w:rPr>
  </w:style>
  <w:style w:type="paragraph" w:styleId="af1">
    <w:name w:val="annotation text"/>
    <w:basedOn w:val="a"/>
    <w:link w:val="af2"/>
    <w:uiPriority w:val="99"/>
    <w:semiHidden/>
    <w:unhideWhenUsed/>
    <w:qFormat/>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14">
    <w:name w:val="목록 단락1"/>
    <w:basedOn w:val="a"/>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a1"/>
    <w:rsid w:val="00DF36BE"/>
  </w:style>
  <w:style w:type="paragraph" w:customStyle="1" w:styleId="B2">
    <w:name w:val="B2"/>
    <w:basedOn w:val="2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13065784">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3331451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FACAD0-E107-4816-9D57-9E93A736B3A8}">
  <ds:schemaRefs>
    <ds:schemaRef ds:uri="http://schemas.microsoft.com/sharepoint/events"/>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5.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2</Pages>
  <Words>2380</Words>
  <Characters>1357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 (Jianhui)</cp:lastModifiedBy>
  <cp:revision>3</cp:revision>
  <dcterms:created xsi:type="dcterms:W3CDTF">2025-08-05T09:58:00Z</dcterms:created>
  <dcterms:modified xsi:type="dcterms:W3CDTF">2025-08-0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y fmtid="{D5CDD505-2E9C-101B-9397-08002B2CF9AE}" pid="12" name="CWM106381106b8e11f0800009d8000008d8">
    <vt:lpwstr>CWMcgQ+bCx0G4tKrEMgdxcz/vJvOjkjFs9mMZGOHfoZLNmzLlqDm5UI+zKIe4wktSsrVyAoQ/086NcbqVAJviuPWw==</vt:lpwstr>
  </property>
</Properties>
</file>